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11831EB" w14:textId="68C8689B" w:rsidR="001C4E04" w:rsidRPr="00433ECC" w:rsidRDefault="617803D8" w:rsidP="0FCA6D3A">
      <w:pPr>
        <w:pStyle w:val="Title"/>
        <w:spacing w:after="360"/>
        <w:jc w:val="center"/>
        <w:rPr>
          <w:rFonts w:ascii="Open Sans" w:eastAsia="Times New Roman" w:hAnsi="Open Sans" w:cs="Open Sans"/>
          <w:color w:val="404040" w:themeColor="text1" w:themeTint="BF"/>
          <w:sz w:val="24"/>
          <w:szCs w:val="24"/>
          <w:lang w:val="en-GB"/>
        </w:rPr>
      </w:pPr>
      <w:proofErr w:type="spellStart"/>
      <w:r w:rsidRPr="00433ECC">
        <w:rPr>
          <w:lang w:val="en-GB"/>
        </w:rPr>
        <w:t>T</w:t>
      </w:r>
      <w:r w:rsidR="00AC5D0E" w:rsidRPr="00433ECC">
        <w:rPr>
          <w:lang w:val="en-GB"/>
        </w:rPr>
        <w:t>oimintas</w:t>
      </w:r>
      <w:r w:rsidR="00387CCA" w:rsidRPr="00433ECC">
        <w:rPr>
          <w:lang w:val="en-GB"/>
        </w:rPr>
        <w:t>uunnitelma</w:t>
      </w:r>
      <w:proofErr w:type="spellEnd"/>
    </w:p>
    <w:p w14:paraId="3738ADEE" w14:textId="0E669711" w:rsidR="2908B9C5" w:rsidRPr="00433ECC" w:rsidRDefault="2908B9C5" w:rsidP="000B64D4">
      <w:pPr>
        <w:pStyle w:val="Heading1"/>
        <w:rPr>
          <w:lang w:val="fi-FI"/>
        </w:rPr>
      </w:pPr>
      <w:r w:rsidRPr="00433ECC">
        <w:rPr>
          <w:lang w:val="fi-FI"/>
        </w:rPr>
        <w:t xml:space="preserve">A. </w:t>
      </w:r>
      <w:r w:rsidR="00433ECC" w:rsidRPr="00433ECC">
        <w:rPr>
          <w:lang w:val="fi-FI"/>
        </w:rPr>
        <w:t>Järjestön tausta, toiminnan tarkoitus ja visio</w:t>
      </w:r>
    </w:p>
    <w:p w14:paraId="457E5332" w14:textId="01B9D025" w:rsidR="2908B9C5" w:rsidRDefault="2908B9C5" w:rsidP="0FCA6D3A">
      <w:pPr>
        <w:pStyle w:val="Header1"/>
        <w:rPr>
          <w:rFonts w:ascii="Open Sans" w:hAnsi="Open Sans" w:cs="Open Sans"/>
        </w:rPr>
      </w:pPr>
      <w:r w:rsidRPr="0FCA6D3A">
        <w:t>Järjestön toiminnan tarkoitus</w:t>
      </w:r>
    </w:p>
    <w:p w14:paraId="3B55EB63" w14:textId="6DBE2AAF" w:rsidR="2908B9C5" w:rsidRDefault="2908B9C5" w:rsidP="0FCA6D3A">
      <w:pPr>
        <w:pStyle w:val="ListParagraph"/>
        <w:numPr>
          <w:ilvl w:val="0"/>
          <w:numId w:val="15"/>
        </w:numPr>
      </w:pPr>
      <w:r w:rsidRPr="0FCA6D3A">
        <w:rPr>
          <w:rFonts w:ascii="Open Sans" w:hAnsi="Open Sans" w:cs="Open Sans"/>
          <w:lang w:val="fi-FI"/>
        </w:rPr>
        <w:t>Muistuta lukija, mikä on järjestön tarkoitus.</w:t>
      </w:r>
    </w:p>
    <w:p w14:paraId="35076212" w14:textId="76D5D547" w:rsidR="2908B9C5" w:rsidRDefault="2908B9C5" w:rsidP="0FCA6D3A">
      <w:pPr>
        <w:pStyle w:val="ListParagraph"/>
        <w:numPr>
          <w:ilvl w:val="0"/>
          <w:numId w:val="15"/>
        </w:numPr>
        <w:rPr>
          <w:rFonts w:ascii="Open Sans" w:hAnsi="Open Sans" w:cs="Open Sans"/>
          <w:lang w:val="fi-FI"/>
        </w:rPr>
      </w:pPr>
      <w:r w:rsidRPr="0FCA6D3A">
        <w:rPr>
          <w:rFonts w:ascii="Open Sans" w:hAnsi="Open Sans" w:cs="Open Sans"/>
          <w:lang w:val="fi-FI"/>
        </w:rPr>
        <w:t>Järjestön sääntöjen osa II kertoo järjestön tarkoituksesta, voit käyttää tätä tekstiä.</w:t>
      </w:r>
    </w:p>
    <w:p w14:paraId="6FD980C3" w14:textId="5A3DE8B3" w:rsidR="2908B9C5" w:rsidRDefault="2908B9C5" w:rsidP="0FCA6D3A">
      <w:pPr>
        <w:pStyle w:val="Header1"/>
      </w:pPr>
      <w:r w:rsidRPr="0FCA6D3A">
        <w:t>Miten järjestö on edellisenä vuonna kehittynyt, mitä on tapahtunut (lyhyesti)</w:t>
      </w:r>
    </w:p>
    <w:p w14:paraId="59057C6F" w14:textId="13136A82" w:rsidR="2908B9C5" w:rsidRDefault="2908B9C5" w:rsidP="0FCA6D3A">
      <w:pPr>
        <w:pStyle w:val="ListParagraph"/>
        <w:numPr>
          <w:ilvl w:val="0"/>
          <w:numId w:val="13"/>
        </w:numPr>
      </w:pPr>
      <w:r w:rsidRPr="0FCA6D3A">
        <w:rPr>
          <w:rFonts w:ascii="Open Sans" w:hAnsi="Open Sans" w:cs="Open Sans"/>
          <w:lang w:val="fi-FI"/>
        </w:rPr>
        <w:t>Mitä tapahtui järjestössä edellisenä vuonna, lyhyesti?</w:t>
      </w:r>
    </w:p>
    <w:p w14:paraId="310E8C6C" w14:textId="2DA5088A" w:rsidR="2908B9C5" w:rsidRDefault="2908B9C5" w:rsidP="0FCA6D3A">
      <w:pPr>
        <w:pStyle w:val="ListParagraph"/>
        <w:numPr>
          <w:ilvl w:val="1"/>
          <w:numId w:val="13"/>
        </w:numPr>
      </w:pPr>
      <w:r w:rsidRPr="0FCA6D3A">
        <w:rPr>
          <w:rFonts w:ascii="Open Sans" w:hAnsi="Open Sans" w:cs="Open Sans"/>
          <w:lang w:val="fi-FI"/>
        </w:rPr>
        <w:t>Onko järjestö saanut avustusta tai tehnyt projektin?</w:t>
      </w:r>
    </w:p>
    <w:p w14:paraId="66167CA9" w14:textId="7F83C801" w:rsidR="2908B9C5" w:rsidRDefault="2908B9C5" w:rsidP="0FCA6D3A">
      <w:pPr>
        <w:pStyle w:val="ListParagraph"/>
        <w:numPr>
          <w:ilvl w:val="1"/>
          <w:numId w:val="13"/>
        </w:numPr>
      </w:pPr>
      <w:r w:rsidRPr="0FCA6D3A">
        <w:rPr>
          <w:rFonts w:ascii="Open Sans" w:hAnsi="Open Sans" w:cs="Open Sans"/>
          <w:lang w:val="fi-FI"/>
        </w:rPr>
        <w:t>Onko toiminta kasvanut, pienentynyt tai pysynyt samana?</w:t>
      </w:r>
    </w:p>
    <w:p w14:paraId="49D50FAF" w14:textId="7CC6F1DC" w:rsidR="2908B9C5" w:rsidRDefault="2908B9C5" w:rsidP="0FCA6D3A">
      <w:pPr>
        <w:pStyle w:val="ListParagraph"/>
        <w:numPr>
          <w:ilvl w:val="1"/>
          <w:numId w:val="13"/>
        </w:numPr>
      </w:pPr>
      <w:r w:rsidRPr="0FCA6D3A">
        <w:rPr>
          <w:rFonts w:ascii="Open Sans" w:hAnsi="Open Sans" w:cs="Open Sans"/>
          <w:lang w:val="fi-FI"/>
        </w:rPr>
        <w:t>Oliko järjestössä isompia muutoksia?</w:t>
      </w:r>
    </w:p>
    <w:p w14:paraId="6108A380" w14:textId="263A6D6A" w:rsidR="2908B9C5" w:rsidRDefault="2908B9C5" w:rsidP="0FCA6D3A">
      <w:pPr>
        <w:pStyle w:val="ListParagraph"/>
        <w:numPr>
          <w:ilvl w:val="0"/>
          <w:numId w:val="13"/>
        </w:numPr>
      </w:pPr>
      <w:r w:rsidRPr="0FCA6D3A">
        <w:rPr>
          <w:rFonts w:ascii="Open Sans" w:hAnsi="Open Sans" w:cs="Open Sans"/>
          <w:lang w:val="fi-FI"/>
        </w:rPr>
        <w:t>Älä kirjoita liian paljon edellisestä vuodesta. Tämä on toimintasuunnitelma, ei toimintakertomus.</w:t>
      </w:r>
    </w:p>
    <w:p w14:paraId="0B732821" w14:textId="55CEDBEB" w:rsidR="2908B9C5" w:rsidRDefault="2908B9C5" w:rsidP="0FCA6D3A">
      <w:pPr>
        <w:pStyle w:val="ListParagraph"/>
        <w:numPr>
          <w:ilvl w:val="0"/>
          <w:numId w:val="13"/>
        </w:numPr>
        <w:rPr>
          <w:rFonts w:ascii="Open Sans" w:hAnsi="Open Sans" w:cs="Open Sans"/>
          <w:lang w:val="fi-FI"/>
        </w:rPr>
      </w:pPr>
      <w:r w:rsidRPr="0FCA6D3A">
        <w:rPr>
          <w:rFonts w:ascii="Open Sans" w:hAnsi="Open Sans" w:cs="Open Sans"/>
          <w:lang w:val="fi-FI"/>
        </w:rPr>
        <w:t>Jos sinulla on toimintakertomus, voit käyttää sen tekstiä, mutta vain lyhyesti.</w:t>
      </w:r>
    </w:p>
    <w:p w14:paraId="6E046750" w14:textId="0D0BE994" w:rsidR="2908B9C5" w:rsidRDefault="2908B9C5" w:rsidP="0FCA6D3A">
      <w:pPr>
        <w:pStyle w:val="Header1"/>
        <w:rPr>
          <w:rFonts w:ascii="Open Sans" w:hAnsi="Open Sans" w:cs="Open Sans"/>
        </w:rPr>
      </w:pPr>
      <w:r w:rsidRPr="0FCA6D3A">
        <w:t>Kuka toteuttaa järjestön toimintaa</w:t>
      </w:r>
    </w:p>
    <w:p w14:paraId="34AAF8C3" w14:textId="33E113F1" w:rsidR="2908B9C5" w:rsidRDefault="2908B9C5" w:rsidP="0FCA6D3A">
      <w:pPr>
        <w:pStyle w:val="ListParagraph"/>
        <w:numPr>
          <w:ilvl w:val="0"/>
          <w:numId w:val="12"/>
        </w:numPr>
      </w:pPr>
      <w:r w:rsidRPr="0FCA6D3A">
        <w:rPr>
          <w:rFonts w:ascii="Open Sans" w:hAnsi="Open Sans" w:cs="Open Sans"/>
          <w:lang w:val="fi-FI"/>
        </w:rPr>
        <w:t>Kirjoita lista</w:t>
      </w:r>
    </w:p>
    <w:p w14:paraId="4A1BE26F" w14:textId="0ABC3CFA" w:rsidR="2908B9C5" w:rsidRDefault="2908B9C5" w:rsidP="0FCA6D3A">
      <w:pPr>
        <w:pStyle w:val="ListParagraph"/>
        <w:numPr>
          <w:ilvl w:val="1"/>
          <w:numId w:val="12"/>
        </w:numPr>
      </w:pPr>
      <w:r w:rsidRPr="0FCA6D3A">
        <w:rPr>
          <w:rFonts w:ascii="Open Sans" w:hAnsi="Open Sans" w:cs="Open Sans"/>
          <w:lang w:val="fi-FI"/>
        </w:rPr>
        <w:t>hallituksen jäsenistä tällä hetkellä</w:t>
      </w:r>
    </w:p>
    <w:p w14:paraId="7BDFCA60" w14:textId="4E761B78" w:rsidR="2908B9C5" w:rsidRDefault="2908B9C5" w:rsidP="0FCA6D3A">
      <w:pPr>
        <w:pStyle w:val="ListParagraph"/>
        <w:numPr>
          <w:ilvl w:val="1"/>
          <w:numId w:val="12"/>
        </w:numPr>
      </w:pPr>
      <w:r w:rsidRPr="0FCA6D3A">
        <w:rPr>
          <w:rFonts w:ascii="Open Sans" w:hAnsi="Open Sans" w:cs="Open Sans"/>
          <w:lang w:val="fi-FI"/>
        </w:rPr>
        <w:t>muista vastuuhenkilöistä, kuten henkilökunta, jos on</w:t>
      </w:r>
    </w:p>
    <w:p w14:paraId="3C2835B6" w14:textId="190A118B" w:rsidR="2908B9C5" w:rsidRDefault="2908B9C5" w:rsidP="0FCA6D3A">
      <w:pPr>
        <w:pStyle w:val="ListParagraph"/>
        <w:numPr>
          <w:ilvl w:val="1"/>
          <w:numId w:val="12"/>
        </w:numPr>
      </w:pPr>
      <w:r w:rsidRPr="0FCA6D3A">
        <w:rPr>
          <w:rFonts w:ascii="Open Sans" w:hAnsi="Open Sans" w:cs="Open Sans"/>
          <w:lang w:val="fi-FI"/>
        </w:rPr>
        <w:t>vapaaehtoisten tehtävistä. Ilmoita myös vapaaehtoisten määrä.</w:t>
      </w:r>
    </w:p>
    <w:p w14:paraId="7F98701E" w14:textId="6F296E75" w:rsidR="2908B9C5" w:rsidRDefault="2908B9C5" w:rsidP="0FCA6D3A">
      <w:pPr>
        <w:pStyle w:val="ListParagraph"/>
        <w:numPr>
          <w:ilvl w:val="0"/>
          <w:numId w:val="12"/>
        </w:numPr>
        <w:rPr>
          <w:rFonts w:ascii="Open Sans" w:hAnsi="Open Sans" w:cs="Open Sans"/>
          <w:lang w:val="fi-FI"/>
        </w:rPr>
      </w:pPr>
      <w:r w:rsidRPr="0FCA6D3A">
        <w:rPr>
          <w:rFonts w:ascii="Open Sans" w:hAnsi="Open Sans" w:cs="Open Sans"/>
          <w:lang w:val="fi-FI"/>
        </w:rPr>
        <w:t>Voit kirjoittaa myös tehtävänjaosta ja vastuista, jolla toimintaa saada</w:t>
      </w:r>
    </w:p>
    <w:p w14:paraId="1C5E64B3" w14:textId="3D00B203" w:rsidR="2908B9C5" w:rsidRDefault="2908B9C5" w:rsidP="0FCA6D3A">
      <w:pPr>
        <w:pStyle w:val="Header1"/>
      </w:pPr>
      <w:r w:rsidRPr="0FCA6D3A">
        <w:t>Järjestön visio tulevasta</w:t>
      </w:r>
    </w:p>
    <w:p w14:paraId="458CDAB5" w14:textId="4FC8F906" w:rsidR="2908B9C5" w:rsidRDefault="2908B9C5" w:rsidP="0FCA6D3A">
      <w:pPr>
        <w:pStyle w:val="ListParagraph"/>
        <w:numPr>
          <w:ilvl w:val="0"/>
          <w:numId w:val="8"/>
        </w:numPr>
      </w:pPr>
      <w:r w:rsidRPr="0FCA6D3A">
        <w:rPr>
          <w:rFonts w:ascii="Open Sans" w:hAnsi="Open Sans" w:cs="Open Sans"/>
          <w:lang w:val="fi-FI"/>
        </w:rPr>
        <w:t>Minkälainen on järjestö ja sen toiminta, kun tuleva vuosi on ohi?</w:t>
      </w:r>
    </w:p>
    <w:p w14:paraId="2BC370BC" w14:textId="76040594" w:rsidR="2908B9C5" w:rsidRDefault="2908B9C5" w:rsidP="0FCA6D3A">
      <w:pPr>
        <w:pStyle w:val="ListParagraph"/>
        <w:numPr>
          <w:ilvl w:val="0"/>
          <w:numId w:val="8"/>
        </w:numPr>
      </w:pPr>
      <w:r w:rsidRPr="0FCA6D3A">
        <w:rPr>
          <w:rFonts w:ascii="Open Sans" w:hAnsi="Open Sans" w:cs="Open Sans"/>
          <w:lang w:val="fi-FI"/>
        </w:rPr>
        <w:t>Millaisia haasteita tulee olla ensi vuonna?</w:t>
      </w:r>
    </w:p>
    <w:p w14:paraId="0BA8E365" w14:textId="2A8A21C0" w:rsidR="2908B9C5" w:rsidRDefault="2908B9C5" w:rsidP="0FCA6D3A">
      <w:pPr>
        <w:pStyle w:val="ListParagraph"/>
        <w:numPr>
          <w:ilvl w:val="0"/>
          <w:numId w:val="8"/>
        </w:numPr>
      </w:pPr>
      <w:r w:rsidRPr="0FCA6D3A">
        <w:rPr>
          <w:rFonts w:ascii="Open Sans" w:hAnsi="Open Sans" w:cs="Open Sans"/>
          <w:lang w:val="fi-FI"/>
        </w:rPr>
        <w:t>Millaisia riskejä on ensi vuonna, ja miten järjestö valmistautuu niihin?</w:t>
      </w:r>
    </w:p>
    <w:p w14:paraId="43E0293A" w14:textId="306259EB" w:rsidR="2908B9C5" w:rsidRDefault="2908B9C5" w:rsidP="0FCA6D3A">
      <w:pPr>
        <w:pStyle w:val="ListParagraph"/>
        <w:numPr>
          <w:ilvl w:val="0"/>
          <w:numId w:val="8"/>
        </w:numPr>
      </w:pPr>
      <w:r w:rsidRPr="0FCA6D3A">
        <w:rPr>
          <w:rFonts w:ascii="Open Sans" w:hAnsi="Open Sans" w:cs="Open Sans"/>
          <w:lang w:val="fi-FI"/>
        </w:rPr>
        <w:t>Millaisia (uusia) mahdollisuuksia on tulevan vuoden aikana?</w:t>
      </w:r>
    </w:p>
    <w:p w14:paraId="2647CE68" w14:textId="0A1B7AC1" w:rsidR="2908B9C5" w:rsidRPr="00433ECC" w:rsidRDefault="2908B9C5" w:rsidP="000B64D4">
      <w:pPr>
        <w:pStyle w:val="Heading1"/>
        <w:rPr>
          <w:lang w:val="fi-FI"/>
        </w:rPr>
      </w:pPr>
      <w:r w:rsidRPr="0FCA6D3A">
        <w:rPr>
          <w:lang w:val="fi-FI"/>
        </w:rPr>
        <w:t>B. Järjestön toiminnan painopisteet</w:t>
      </w:r>
    </w:p>
    <w:p w14:paraId="7EB8ABF0" w14:textId="275A5A57" w:rsidR="2908B9C5" w:rsidRPr="00433ECC" w:rsidRDefault="2908B9C5" w:rsidP="0FCA6D3A">
      <w:pPr>
        <w:rPr>
          <w:lang w:val="fi-FI"/>
        </w:rPr>
      </w:pPr>
      <w:r w:rsidRPr="0FCA6D3A">
        <w:rPr>
          <w:rFonts w:ascii="Open Sans" w:hAnsi="Open Sans" w:cs="Open Sans"/>
          <w:lang w:val="fi-FI"/>
        </w:rPr>
        <w:t>Järjestön sääntöjen osa 2 kertoo, mikä on järjestön tarkoitus (esim. oman kulttuurin ylläpitäminen, yhteisön naisten tukeminen, nuorten auttaminen koulussa?). Kerro tässä osassa toiminnasta, mitä järjestö tekee tätä tarkoitusta varten.</w:t>
      </w:r>
    </w:p>
    <w:p w14:paraId="0C1EE071" w14:textId="11097CEE" w:rsidR="2908B9C5" w:rsidRPr="00433ECC" w:rsidRDefault="2908B9C5" w:rsidP="0FCA6D3A">
      <w:pPr>
        <w:rPr>
          <w:lang w:val="fi-FI"/>
        </w:rPr>
      </w:pPr>
      <w:r w:rsidRPr="0FCA6D3A">
        <w:rPr>
          <w:rFonts w:ascii="Open Sans" w:hAnsi="Open Sans" w:cs="Open Sans"/>
          <w:lang w:val="fi-FI"/>
        </w:rPr>
        <w:t xml:space="preserve">Keskustele hallituksen kanssa ja päätä, mitkä ovat toiminnan painopisteet tai prioriteetit seuraavalle vuodelle. Pienelle vapaaehtoiselle järjestölle </w:t>
      </w:r>
      <w:r w:rsidR="3D820E66" w:rsidRPr="0FCA6D3A">
        <w:rPr>
          <w:rFonts w:ascii="Open Sans" w:hAnsi="Open Sans" w:cs="Open Sans"/>
          <w:lang w:val="fi-FI"/>
        </w:rPr>
        <w:t>2–6</w:t>
      </w:r>
      <w:r w:rsidRPr="0FCA6D3A">
        <w:rPr>
          <w:rFonts w:ascii="Open Sans" w:hAnsi="Open Sans" w:cs="Open Sans"/>
          <w:lang w:val="fi-FI"/>
        </w:rPr>
        <w:t xml:space="preserve"> painopistettä on sopiva määrä.</w:t>
      </w:r>
    </w:p>
    <w:p w14:paraId="0C5C0A52" w14:textId="717BDBE2" w:rsidR="2908B9C5" w:rsidRPr="00433ECC" w:rsidRDefault="2908B9C5" w:rsidP="0FCA6D3A">
      <w:pPr>
        <w:rPr>
          <w:lang w:val="fi-FI"/>
        </w:rPr>
      </w:pPr>
      <w:r w:rsidRPr="0FCA6D3A">
        <w:rPr>
          <w:rFonts w:ascii="Open Sans" w:hAnsi="Open Sans" w:cs="Open Sans"/>
          <w:lang w:val="fi-FI"/>
        </w:rPr>
        <w:t>Muista myös, että painopiste voi olla sisäinen (</w:t>
      </w:r>
      <w:r w:rsidR="6368BFB0" w:rsidRPr="0FCA6D3A">
        <w:rPr>
          <w:rFonts w:ascii="Open Sans" w:hAnsi="Open Sans" w:cs="Open Sans"/>
          <w:lang w:val="fi-FI"/>
        </w:rPr>
        <w:t>esim. Järjestön</w:t>
      </w:r>
      <w:r w:rsidRPr="0FCA6D3A">
        <w:rPr>
          <w:rFonts w:ascii="Open Sans" w:hAnsi="Open Sans" w:cs="Open Sans"/>
          <w:lang w:val="fi-FI"/>
        </w:rPr>
        <w:t xml:space="preserve"> viestinnän kehittäminen, erityisesti sosiaalisessa mediassa?).</w:t>
      </w:r>
    </w:p>
    <w:p w14:paraId="5E805249" w14:textId="7E323675" w:rsidR="2908B9C5" w:rsidRDefault="2908B9C5" w:rsidP="00585CFE">
      <w:pPr>
        <w:pStyle w:val="Header1"/>
        <w:numPr>
          <w:ilvl w:val="0"/>
          <w:numId w:val="19"/>
        </w:numPr>
      </w:pPr>
      <w:r w:rsidRPr="0FCA6D3A">
        <w:lastRenderedPageBreak/>
        <w:t>Painopiste A</w:t>
      </w:r>
      <w:r>
        <w:br/>
      </w:r>
      <w:r w:rsidRPr="0FCA6D3A">
        <w:t>(</w:t>
      </w:r>
      <w:r w:rsidR="3D0C68C3" w:rsidRPr="0FCA6D3A">
        <w:t>esim.</w:t>
      </w:r>
      <w:r w:rsidR="478873D2" w:rsidRPr="0FCA6D3A">
        <w:t xml:space="preserve"> Arabiankielisten</w:t>
      </w:r>
      <w:r w:rsidRPr="0FCA6D3A">
        <w:t xml:space="preserve"> perheenäitien ja heidän perheiden tukeminen?)</w:t>
      </w:r>
    </w:p>
    <w:p w14:paraId="6E5A845C" w14:textId="3F5445E5" w:rsidR="2908B9C5" w:rsidRDefault="2908B9C5" w:rsidP="0FCA6D3A">
      <w:pPr>
        <w:pStyle w:val="ListParagraph"/>
        <w:numPr>
          <w:ilvl w:val="0"/>
          <w:numId w:val="10"/>
        </w:numPr>
      </w:pPr>
      <w:r w:rsidRPr="0FCA6D3A">
        <w:rPr>
          <w:rFonts w:ascii="Open Sans" w:hAnsi="Open Sans" w:cs="Open Sans"/>
          <w:lang w:val="fi-FI"/>
        </w:rPr>
        <w:t>Mitkä ovat painopiste A:n tavoitteet? Mitä varten tehdään toimintaa tästä aiheesta?</w:t>
      </w:r>
      <w:r>
        <w:br/>
      </w:r>
      <w:r w:rsidRPr="0FCA6D3A">
        <w:rPr>
          <w:rFonts w:ascii="Open Sans" w:hAnsi="Open Sans" w:cs="Open Sans"/>
          <w:lang w:val="fi-FI"/>
        </w:rPr>
        <w:t>(</w:t>
      </w:r>
      <w:r w:rsidR="3D0C68C3" w:rsidRPr="0FCA6D3A">
        <w:rPr>
          <w:rFonts w:ascii="Open Sans" w:hAnsi="Open Sans" w:cs="Open Sans"/>
          <w:lang w:val="fi-FI"/>
        </w:rPr>
        <w:t>esim.</w:t>
      </w:r>
      <w:r w:rsidR="72DA5CDF" w:rsidRPr="0FCA6D3A">
        <w:rPr>
          <w:rFonts w:ascii="Open Sans" w:hAnsi="Open Sans" w:cs="Open Sans"/>
          <w:lang w:val="fi-FI"/>
        </w:rPr>
        <w:t xml:space="preserve"> Tavoite</w:t>
      </w:r>
      <w:r w:rsidRPr="0FCA6D3A">
        <w:rPr>
          <w:rFonts w:ascii="Open Sans" w:hAnsi="Open Sans" w:cs="Open Sans"/>
          <w:lang w:val="fi-FI"/>
        </w:rPr>
        <w:t xml:space="preserve"> on auttaa arabiankielisiä äitejä jaksamaan ja antaa heille tukea heidän arkielämässään ja sosiaalisten palvelujen kanssa.?)</w:t>
      </w:r>
    </w:p>
    <w:p w14:paraId="377B82A2" w14:textId="790D37A3" w:rsidR="2908B9C5" w:rsidRDefault="2908B9C5" w:rsidP="0FCA6D3A">
      <w:pPr>
        <w:pStyle w:val="ListParagraph"/>
        <w:numPr>
          <w:ilvl w:val="0"/>
          <w:numId w:val="10"/>
        </w:numPr>
      </w:pPr>
      <w:r w:rsidRPr="0FCA6D3A">
        <w:rPr>
          <w:rFonts w:ascii="Open Sans" w:hAnsi="Open Sans" w:cs="Open Sans"/>
          <w:lang w:val="fi-FI"/>
        </w:rPr>
        <w:t>Mikä ovat painopiste A:n toiminnat? Mitä järjestö tekee, ja miten?</w:t>
      </w:r>
      <w:r>
        <w:br/>
      </w:r>
      <w:r w:rsidRPr="0FCA6D3A">
        <w:rPr>
          <w:rFonts w:ascii="Open Sans" w:hAnsi="Open Sans" w:cs="Open Sans"/>
          <w:lang w:val="fi-FI"/>
        </w:rPr>
        <w:t>(</w:t>
      </w:r>
      <w:r w:rsidR="6CF3C008" w:rsidRPr="0FCA6D3A">
        <w:rPr>
          <w:rFonts w:ascii="Open Sans" w:hAnsi="Open Sans" w:cs="Open Sans"/>
          <w:lang w:val="fi-FI"/>
        </w:rPr>
        <w:t>esim.</w:t>
      </w:r>
      <w:r w:rsidR="4FEEF41A" w:rsidRPr="0FCA6D3A">
        <w:rPr>
          <w:rFonts w:ascii="Open Sans" w:hAnsi="Open Sans" w:cs="Open Sans"/>
          <w:lang w:val="fi-FI"/>
        </w:rPr>
        <w:t xml:space="preserve"> Järjestämme</w:t>
      </w:r>
      <w:r w:rsidRPr="0FCA6D3A">
        <w:rPr>
          <w:rFonts w:ascii="Open Sans" w:hAnsi="Open Sans" w:cs="Open Sans"/>
          <w:lang w:val="fi-FI"/>
        </w:rPr>
        <w:t xml:space="preserve"> vertaistukiryhmän äiteille koko vuoden (paitsi heinäkuussa) perjantaisin </w:t>
      </w:r>
      <w:r w:rsidR="753C2917" w:rsidRPr="0FCA6D3A">
        <w:rPr>
          <w:rFonts w:ascii="Open Sans" w:hAnsi="Open Sans" w:cs="Open Sans"/>
          <w:lang w:val="fi-FI"/>
        </w:rPr>
        <w:t>klo 18–20</w:t>
      </w:r>
      <w:r w:rsidRPr="0FCA6D3A">
        <w:rPr>
          <w:rFonts w:ascii="Open Sans" w:hAnsi="Open Sans" w:cs="Open Sans"/>
          <w:lang w:val="fi-FI"/>
        </w:rPr>
        <w:t>, ja kaksi infotilaisuutta lastensuojelupalvelun kanssa (huhtikuu) ja kaupungin nuoriso-ohjaajan kanssa (päivämäärä ei päätetty)?)</w:t>
      </w:r>
    </w:p>
    <w:p w14:paraId="36363EA5" w14:textId="67CD1D21" w:rsidR="2908B9C5" w:rsidRDefault="2908B9C5" w:rsidP="0FCA6D3A">
      <w:pPr>
        <w:pStyle w:val="Header1"/>
        <w:rPr>
          <w:rFonts w:ascii="Open Sans" w:hAnsi="Open Sans" w:cs="Open Sans"/>
        </w:rPr>
      </w:pPr>
      <w:r w:rsidRPr="0FCA6D3A">
        <w:t>Painopiste B</w:t>
      </w:r>
    </w:p>
    <w:p w14:paraId="476BE39F" w14:textId="17737D75" w:rsidR="2908B9C5" w:rsidRDefault="2908B9C5" w:rsidP="0FCA6D3A">
      <w:pPr>
        <w:pStyle w:val="ListParagraph"/>
        <w:numPr>
          <w:ilvl w:val="0"/>
          <w:numId w:val="9"/>
        </w:numPr>
      </w:pPr>
      <w:r w:rsidRPr="0FCA6D3A">
        <w:rPr>
          <w:rFonts w:ascii="Open Sans" w:hAnsi="Open Sans" w:cs="Open Sans"/>
          <w:lang w:val="fi-FI"/>
        </w:rPr>
        <w:t>Mitkä ovat painopiste B:n tavoitteet? Mitä varten tehdään toimintaa tästä aiheesta?</w:t>
      </w:r>
    </w:p>
    <w:p w14:paraId="588BA93F" w14:textId="7A99577E" w:rsidR="2908B9C5" w:rsidRDefault="2908B9C5" w:rsidP="0FCA6D3A">
      <w:pPr>
        <w:pStyle w:val="ListParagraph"/>
        <w:numPr>
          <w:ilvl w:val="0"/>
          <w:numId w:val="9"/>
        </w:numPr>
      </w:pPr>
      <w:r w:rsidRPr="0FCA6D3A">
        <w:rPr>
          <w:rFonts w:ascii="Open Sans" w:hAnsi="Open Sans" w:cs="Open Sans"/>
          <w:lang w:val="fi-FI"/>
        </w:rPr>
        <w:t>Mikä ovat painopisteen toiminnat? Mitä järjestö tekee, ja miten järjestö tekee sitä, jotta tavoitteet toteutuisivat?</w:t>
      </w:r>
    </w:p>
    <w:p w14:paraId="28DC4B29" w14:textId="2D54CEB4" w:rsidR="2908B9C5" w:rsidRDefault="2908B9C5" w:rsidP="0FCA6D3A">
      <w:pPr>
        <w:pStyle w:val="ListParagraph"/>
        <w:numPr>
          <w:ilvl w:val="0"/>
          <w:numId w:val="9"/>
        </w:numPr>
      </w:pPr>
      <w:r w:rsidRPr="0FCA6D3A">
        <w:rPr>
          <w:rFonts w:ascii="Open Sans" w:hAnsi="Open Sans" w:cs="Open Sans"/>
          <w:lang w:val="fi-FI"/>
        </w:rPr>
        <w:t>Painopiste C-D-E?</w:t>
      </w:r>
    </w:p>
    <w:p w14:paraId="46475A38" w14:textId="0B5E4DBE" w:rsidR="2908B9C5" w:rsidRDefault="2908B9C5" w:rsidP="000B64D4">
      <w:pPr>
        <w:pStyle w:val="Heading1"/>
      </w:pPr>
      <w:r w:rsidRPr="0FCA6D3A">
        <w:rPr>
          <w:lang w:val="fi-FI"/>
        </w:rPr>
        <w:t>C. Järjestön muu sisäinen toiminta</w:t>
      </w:r>
    </w:p>
    <w:p w14:paraId="29740176" w14:textId="3F522EA7" w:rsidR="2908B9C5" w:rsidRDefault="2908B9C5" w:rsidP="00585CFE">
      <w:pPr>
        <w:pStyle w:val="Header1"/>
        <w:numPr>
          <w:ilvl w:val="0"/>
          <w:numId w:val="20"/>
        </w:numPr>
      </w:pPr>
      <w:r w:rsidRPr="0FCA6D3A">
        <w:t>Kokoukset</w:t>
      </w:r>
    </w:p>
    <w:p w14:paraId="263D10A1" w14:textId="4DCEBD61" w:rsidR="2908B9C5" w:rsidRDefault="2908B9C5" w:rsidP="0FCA6D3A">
      <w:pPr>
        <w:pStyle w:val="ListParagraph"/>
        <w:numPr>
          <w:ilvl w:val="0"/>
          <w:numId w:val="6"/>
        </w:numPr>
      </w:pPr>
      <w:r w:rsidRPr="0FCA6D3A">
        <w:rPr>
          <w:rFonts w:ascii="Open Sans" w:hAnsi="Open Sans" w:cs="Open Sans"/>
          <w:lang w:val="fi-FI"/>
        </w:rPr>
        <w:t>Montako kertaa hallitus kokoontuu tulevana vuonna</w:t>
      </w:r>
    </w:p>
    <w:p w14:paraId="75080495" w14:textId="6245BFB3" w:rsidR="2908B9C5" w:rsidRDefault="2908B9C5" w:rsidP="0FCA6D3A">
      <w:pPr>
        <w:pStyle w:val="ListParagraph"/>
        <w:numPr>
          <w:ilvl w:val="0"/>
          <w:numId w:val="6"/>
        </w:numPr>
      </w:pPr>
      <w:r w:rsidRPr="0FCA6D3A">
        <w:rPr>
          <w:rFonts w:ascii="Open Sans" w:hAnsi="Open Sans" w:cs="Open Sans"/>
          <w:lang w:val="fi-FI"/>
        </w:rPr>
        <w:t>Missä hallitus kokoontuu, kokoontuuko hallitus myös verkossa?</w:t>
      </w:r>
    </w:p>
    <w:p w14:paraId="56CB4226" w14:textId="245605F2" w:rsidR="2908B9C5" w:rsidRDefault="2908B9C5" w:rsidP="0FCA6D3A">
      <w:pPr>
        <w:pStyle w:val="ListParagraph"/>
        <w:numPr>
          <w:ilvl w:val="0"/>
          <w:numId w:val="6"/>
        </w:numPr>
      </w:pPr>
      <w:r w:rsidRPr="0FCA6D3A">
        <w:rPr>
          <w:rFonts w:ascii="Open Sans" w:hAnsi="Open Sans" w:cs="Open Sans"/>
          <w:lang w:val="fi-FI"/>
        </w:rPr>
        <w:t>Onko muita hallituksen tapaamisia kuin virallisia hallituksen kokouksia (esim. suunnitteluviikonloppu, strategiatyöpaja?)</w:t>
      </w:r>
    </w:p>
    <w:p w14:paraId="4D2DC90B" w14:textId="53060C76" w:rsidR="2908B9C5" w:rsidRDefault="2908B9C5" w:rsidP="0FCA6D3A">
      <w:pPr>
        <w:pStyle w:val="ListParagraph"/>
        <w:numPr>
          <w:ilvl w:val="0"/>
          <w:numId w:val="6"/>
        </w:numPr>
        <w:rPr>
          <w:rFonts w:ascii="Open Sans" w:hAnsi="Open Sans" w:cs="Open Sans"/>
          <w:lang w:val="fi-FI"/>
        </w:rPr>
      </w:pPr>
      <w:r w:rsidRPr="0FCA6D3A">
        <w:rPr>
          <w:rFonts w:ascii="Open Sans" w:hAnsi="Open Sans" w:cs="Open Sans"/>
          <w:lang w:val="fi-FI"/>
        </w:rPr>
        <w:t>Milloin pidetään yleiskokouksia?</w:t>
      </w:r>
    </w:p>
    <w:p w14:paraId="6CC52B89" w14:textId="56BE0F9F" w:rsidR="2908B9C5" w:rsidRDefault="2908B9C5" w:rsidP="0FCA6D3A">
      <w:pPr>
        <w:pStyle w:val="Header1"/>
      </w:pPr>
      <w:r w:rsidRPr="0FCA6D3A">
        <w:t>Jäsenhankinta ja -huolto</w:t>
      </w:r>
    </w:p>
    <w:p w14:paraId="5C28E11C" w14:textId="1506D8D7" w:rsidR="2908B9C5" w:rsidRDefault="2908B9C5" w:rsidP="0FCA6D3A">
      <w:pPr>
        <w:pStyle w:val="ListParagraph"/>
        <w:numPr>
          <w:ilvl w:val="0"/>
          <w:numId w:val="5"/>
        </w:numPr>
      </w:pPr>
      <w:r w:rsidRPr="0FCA6D3A">
        <w:rPr>
          <w:rFonts w:ascii="Open Sans" w:hAnsi="Open Sans" w:cs="Open Sans"/>
          <w:lang w:val="fi-FI"/>
        </w:rPr>
        <w:t>Montako jäsentä järjestöllä on nyt?</w:t>
      </w:r>
    </w:p>
    <w:p w14:paraId="686928D4" w14:textId="543D2ACC" w:rsidR="2908B9C5" w:rsidRDefault="2908B9C5" w:rsidP="0FCA6D3A">
      <w:pPr>
        <w:pStyle w:val="ListParagraph"/>
        <w:numPr>
          <w:ilvl w:val="0"/>
          <w:numId w:val="5"/>
        </w:numPr>
      </w:pPr>
      <w:r w:rsidRPr="0FCA6D3A">
        <w:rPr>
          <w:rFonts w:ascii="Open Sans" w:hAnsi="Open Sans" w:cs="Open Sans"/>
          <w:lang w:val="fi-FI"/>
        </w:rPr>
        <w:t>Mitä järjestö tekee, jotta jäsenmäärä kasvaa?</w:t>
      </w:r>
    </w:p>
    <w:p w14:paraId="08EAFCB3" w14:textId="584C6B5F" w:rsidR="2908B9C5" w:rsidRDefault="2908B9C5" w:rsidP="0FCA6D3A">
      <w:pPr>
        <w:pStyle w:val="ListParagraph"/>
        <w:numPr>
          <w:ilvl w:val="0"/>
          <w:numId w:val="5"/>
        </w:numPr>
      </w:pPr>
      <w:r w:rsidRPr="0FCA6D3A">
        <w:rPr>
          <w:rFonts w:ascii="Open Sans" w:hAnsi="Open Sans" w:cs="Open Sans"/>
          <w:lang w:val="fi-FI"/>
        </w:rPr>
        <w:t>Miten järjestö järjestää jäsenpalvelujaan, miten voi liittyä jäseneksi?</w:t>
      </w:r>
    </w:p>
    <w:p w14:paraId="34FEFF71" w14:textId="786E9624" w:rsidR="2908B9C5" w:rsidRDefault="2908B9C5" w:rsidP="0FCA6D3A">
      <w:pPr>
        <w:pStyle w:val="ListParagraph"/>
        <w:numPr>
          <w:ilvl w:val="0"/>
          <w:numId w:val="5"/>
        </w:numPr>
        <w:rPr>
          <w:rFonts w:ascii="Open Sans" w:hAnsi="Open Sans" w:cs="Open Sans"/>
          <w:lang w:val="fi-FI"/>
        </w:rPr>
      </w:pPr>
      <w:r w:rsidRPr="0FCA6D3A">
        <w:rPr>
          <w:rFonts w:ascii="Open Sans" w:hAnsi="Open Sans" w:cs="Open Sans"/>
          <w:lang w:val="fi-FI"/>
        </w:rPr>
        <w:t>Miten järjestö ylläpitää jäsenrekisteriään? Miten järjestö hoitaa henkilökohtaisia tietoa ja varmistaa, että tiedot ovat turvassa?</w:t>
      </w:r>
    </w:p>
    <w:p w14:paraId="468D7AD3" w14:textId="57C126B7" w:rsidR="2908B9C5" w:rsidRDefault="2908B9C5" w:rsidP="0FCA6D3A">
      <w:pPr>
        <w:pStyle w:val="Header1"/>
      </w:pPr>
      <w:r w:rsidRPr="0FCA6D3A">
        <w:t>Muut tilaisuudet ja tapahtumat, jotka eivät ole aiemmin mainittuja, jos on</w:t>
      </w:r>
    </w:p>
    <w:p w14:paraId="69B5CE30" w14:textId="68B181ED" w:rsidR="2908B9C5" w:rsidRDefault="2908B9C5" w:rsidP="0FCA6D3A">
      <w:pPr>
        <w:pStyle w:val="ListParagraph"/>
        <w:numPr>
          <w:ilvl w:val="0"/>
          <w:numId w:val="4"/>
        </w:numPr>
      </w:pPr>
      <w:r w:rsidRPr="0FCA6D3A">
        <w:rPr>
          <w:rFonts w:ascii="Open Sans" w:hAnsi="Open Sans" w:cs="Open Sans"/>
          <w:lang w:val="fi-FI"/>
        </w:rPr>
        <w:t>Jos on jotakin muuta tilaisuus, joka on tarkoitettu vain hallitukselle ja/tai jäsenille, kerro siitä tässä. Jos ei ole, voit jättää tämän osan pois.</w:t>
      </w:r>
    </w:p>
    <w:p w14:paraId="3CF3635D" w14:textId="2141E89D" w:rsidR="2908B9C5" w:rsidRPr="00433ECC" w:rsidRDefault="2908B9C5" w:rsidP="000B64D4">
      <w:pPr>
        <w:pStyle w:val="Heading1"/>
        <w:rPr>
          <w:lang w:val="fi-FI"/>
        </w:rPr>
      </w:pPr>
      <w:r w:rsidRPr="0FCA6D3A">
        <w:rPr>
          <w:lang w:val="fi-FI"/>
        </w:rPr>
        <w:t>D. Järjestön muu ulkoinen toiminta (jos ei ole kerrottu toiminnan painopisteissä)</w:t>
      </w:r>
    </w:p>
    <w:p w14:paraId="4C976902" w14:textId="486A424D" w:rsidR="2908B9C5" w:rsidRDefault="2908B9C5" w:rsidP="00585CFE">
      <w:pPr>
        <w:pStyle w:val="Header1"/>
        <w:numPr>
          <w:ilvl w:val="0"/>
          <w:numId w:val="22"/>
        </w:numPr>
      </w:pPr>
      <w:r w:rsidRPr="0FCA6D3A">
        <w:t>Yhteistyösuhteet</w:t>
      </w:r>
    </w:p>
    <w:p w14:paraId="661FFB57" w14:textId="6FAA5C57" w:rsidR="2908B9C5" w:rsidRDefault="2908B9C5" w:rsidP="0FCA6D3A">
      <w:pPr>
        <w:pStyle w:val="ListParagraph"/>
        <w:numPr>
          <w:ilvl w:val="0"/>
          <w:numId w:val="4"/>
        </w:numPr>
        <w:rPr>
          <w:rFonts w:ascii="Open Sans" w:hAnsi="Open Sans" w:cs="Open Sans"/>
          <w:lang w:val="fi-FI"/>
        </w:rPr>
      </w:pPr>
      <w:r w:rsidRPr="0FCA6D3A">
        <w:rPr>
          <w:rFonts w:ascii="Open Sans" w:hAnsi="Open Sans" w:cs="Open Sans"/>
          <w:lang w:val="fi-FI"/>
        </w:rPr>
        <w:t>Kenen ka</w:t>
      </w:r>
      <w:r w:rsidRPr="0FCA6D3A">
        <w:rPr>
          <w:sz w:val="22"/>
          <w:szCs w:val="22"/>
          <w:lang w:val="fi-FI" w:eastAsia="en-US"/>
        </w:rPr>
        <w:t>nssa järjestö tekee yhteistyötä seuraavana vuonna?</w:t>
      </w:r>
    </w:p>
    <w:p w14:paraId="6C472C26" w14:textId="74930BA2" w:rsidR="2908B9C5" w:rsidRDefault="2908B9C5" w:rsidP="0FCA6D3A">
      <w:pPr>
        <w:pStyle w:val="ListParagraph"/>
        <w:numPr>
          <w:ilvl w:val="0"/>
          <w:numId w:val="4"/>
        </w:numPr>
        <w:rPr>
          <w:rFonts w:ascii="Open Sans" w:hAnsi="Open Sans" w:cs="Open Sans"/>
          <w:lang w:val="fi-FI"/>
        </w:rPr>
      </w:pPr>
      <w:r w:rsidRPr="0FCA6D3A">
        <w:rPr>
          <w:rFonts w:ascii="Open Sans" w:hAnsi="Open Sans" w:cs="Open Sans"/>
          <w:lang w:val="fi-FI"/>
        </w:rPr>
        <w:t>Kenen kanssa järjestö haluaisi tehdä yhteistyötä seuraavana tai tulevina vuosina?</w:t>
      </w:r>
    </w:p>
    <w:p w14:paraId="23FBDCAB" w14:textId="5EEED65F" w:rsidR="2908B9C5" w:rsidRDefault="2908B9C5" w:rsidP="0FCA6D3A">
      <w:pPr>
        <w:pStyle w:val="ListParagraph"/>
        <w:numPr>
          <w:ilvl w:val="0"/>
          <w:numId w:val="4"/>
        </w:numPr>
        <w:rPr>
          <w:rFonts w:ascii="Open Sans" w:hAnsi="Open Sans" w:cs="Open Sans"/>
          <w:lang w:val="fi-FI"/>
        </w:rPr>
      </w:pPr>
      <w:r w:rsidRPr="0FCA6D3A">
        <w:rPr>
          <w:sz w:val="22"/>
          <w:szCs w:val="22"/>
          <w:lang w:val="fi-FI" w:eastAsia="en-US"/>
        </w:rPr>
        <w:lastRenderedPageBreak/>
        <w:t>Missä v</w:t>
      </w:r>
      <w:r w:rsidRPr="0FCA6D3A">
        <w:rPr>
          <w:rFonts w:ascii="Open Sans" w:hAnsi="Open Sans" w:cs="Open Sans"/>
          <w:lang w:val="fi-FI"/>
        </w:rPr>
        <w:t>erkostoissa tai liitoissa järjestöllä on jäsenyys?</w:t>
      </w:r>
    </w:p>
    <w:p w14:paraId="2C903EAB" w14:textId="77140A0C" w:rsidR="2908B9C5" w:rsidRDefault="2908B9C5" w:rsidP="00585CFE">
      <w:pPr>
        <w:pStyle w:val="Header1"/>
        <w:numPr>
          <w:ilvl w:val="0"/>
          <w:numId w:val="22"/>
        </w:numPr>
      </w:pPr>
      <w:r w:rsidRPr="0FCA6D3A">
        <w:t>Vaikuttaminen ja edunvalvonta</w:t>
      </w:r>
    </w:p>
    <w:p w14:paraId="1BEC75B3" w14:textId="24E9543B" w:rsidR="2908B9C5" w:rsidRDefault="2908B9C5" w:rsidP="0FCA6D3A">
      <w:pPr>
        <w:pStyle w:val="ListParagraph"/>
        <w:numPr>
          <w:ilvl w:val="0"/>
          <w:numId w:val="4"/>
        </w:numPr>
        <w:rPr>
          <w:rFonts w:ascii="Open Sans" w:hAnsi="Open Sans" w:cs="Open Sans"/>
          <w:lang w:val="fi-FI"/>
        </w:rPr>
      </w:pPr>
      <w:r w:rsidRPr="0FCA6D3A">
        <w:rPr>
          <w:rFonts w:ascii="Open Sans" w:hAnsi="Open Sans" w:cs="Open Sans"/>
          <w:lang w:val="fi-FI"/>
        </w:rPr>
        <w:t>Auttaako järj</w:t>
      </w:r>
      <w:r w:rsidRPr="0FCA6D3A">
        <w:rPr>
          <w:sz w:val="22"/>
          <w:szCs w:val="22"/>
          <w:lang w:val="fi-FI" w:eastAsia="en-US"/>
        </w:rPr>
        <w:t>estö jäseniään viranomaisten, sosiaalipalvelujen tai Maahanmuuttoviraston kanssa?</w:t>
      </w:r>
    </w:p>
    <w:p w14:paraId="6802C050" w14:textId="257867E6" w:rsidR="2908B9C5" w:rsidRDefault="2908B9C5" w:rsidP="0FCA6D3A">
      <w:pPr>
        <w:pStyle w:val="ListParagraph"/>
        <w:numPr>
          <w:ilvl w:val="0"/>
          <w:numId w:val="4"/>
        </w:numPr>
        <w:rPr>
          <w:rFonts w:ascii="Open Sans" w:hAnsi="Open Sans" w:cs="Open Sans"/>
          <w:lang w:val="fi-FI"/>
        </w:rPr>
      </w:pPr>
      <w:r w:rsidRPr="0FCA6D3A">
        <w:rPr>
          <w:rFonts w:ascii="Open Sans" w:hAnsi="Open Sans" w:cs="Open Sans"/>
          <w:lang w:val="fi-FI"/>
        </w:rPr>
        <w:t>Kirjoittaako järjestö mielipidekirjoituksia jostakin aiheesta?</w:t>
      </w:r>
    </w:p>
    <w:p w14:paraId="1DA5CDDB" w14:textId="3FAB294C" w:rsidR="2908B9C5" w:rsidRDefault="2908B9C5" w:rsidP="0FCA6D3A">
      <w:pPr>
        <w:pStyle w:val="ListParagraph"/>
        <w:numPr>
          <w:ilvl w:val="0"/>
          <w:numId w:val="4"/>
        </w:numPr>
        <w:rPr>
          <w:rFonts w:ascii="Open Sans" w:hAnsi="Open Sans" w:cs="Open Sans"/>
          <w:lang w:val="fi-FI"/>
        </w:rPr>
      </w:pPr>
      <w:r w:rsidRPr="0FCA6D3A">
        <w:rPr>
          <w:sz w:val="22"/>
          <w:szCs w:val="22"/>
          <w:lang w:val="fi-FI" w:eastAsia="en-US"/>
        </w:rPr>
        <w:t>Järjestääkö järjestö jotakin kampanjaa?</w:t>
      </w:r>
    </w:p>
    <w:p w14:paraId="0F6EFA9C" w14:textId="6192B3BC" w:rsidR="2908B9C5" w:rsidRDefault="2908B9C5" w:rsidP="000B64D4">
      <w:pPr>
        <w:pStyle w:val="Heading1"/>
      </w:pPr>
      <w:r w:rsidRPr="0FCA6D3A">
        <w:rPr>
          <w:lang w:val="fi-FI"/>
        </w:rPr>
        <w:t>E. Viestintä</w:t>
      </w:r>
    </w:p>
    <w:p w14:paraId="7AFD9127" w14:textId="01347A0A" w:rsidR="2908B9C5" w:rsidRPr="00433ECC" w:rsidRDefault="2908B9C5" w:rsidP="0FCA6D3A">
      <w:pPr>
        <w:rPr>
          <w:lang w:val="fi-FI"/>
        </w:rPr>
      </w:pPr>
      <w:r w:rsidRPr="0FCA6D3A">
        <w:rPr>
          <w:rFonts w:ascii="Open Sans" w:hAnsi="Open Sans" w:cs="Open Sans"/>
          <w:lang w:val="fi-FI"/>
        </w:rPr>
        <w:t>Tässä osassa voit kertoa, miten järjestö viestii toiminnastaan eri ryhmille. Tämä osa ei tarvitse olla pitkä, jos järjestölläsi ei ole paljon ulkoista viestintää.</w:t>
      </w:r>
    </w:p>
    <w:p w14:paraId="2A797C2D" w14:textId="40285AD6" w:rsidR="2908B9C5" w:rsidRDefault="2908B9C5" w:rsidP="0FCA6D3A">
      <w:r w:rsidRPr="0FCA6D3A">
        <w:rPr>
          <w:rFonts w:ascii="Open Sans" w:hAnsi="Open Sans" w:cs="Open Sans"/>
          <w:lang w:val="fi-FI"/>
        </w:rPr>
        <w:t>Kerro tässä osassa:</w:t>
      </w:r>
    </w:p>
    <w:p w14:paraId="27CD62E0" w14:textId="378BCB7A" w:rsidR="2908B9C5" w:rsidRDefault="2908B9C5" w:rsidP="0FCA6D3A">
      <w:pPr>
        <w:pStyle w:val="ListParagraph"/>
        <w:numPr>
          <w:ilvl w:val="0"/>
          <w:numId w:val="2"/>
        </w:numPr>
      </w:pPr>
      <w:r w:rsidRPr="0FCA6D3A">
        <w:rPr>
          <w:rFonts w:ascii="Open Sans" w:hAnsi="Open Sans" w:cs="Open Sans"/>
          <w:lang w:val="fi-FI"/>
        </w:rPr>
        <w:t>millä kanavilla järjestö tiedottaa toiminnasta ja kenelle</w:t>
      </w:r>
    </w:p>
    <w:p w14:paraId="50E2FD73" w14:textId="1B56D250" w:rsidR="2908B9C5" w:rsidRDefault="2908B9C5" w:rsidP="0FCA6D3A">
      <w:pPr>
        <w:pStyle w:val="ListParagraph"/>
        <w:numPr>
          <w:ilvl w:val="0"/>
          <w:numId w:val="2"/>
        </w:numPr>
      </w:pPr>
      <w:r w:rsidRPr="0FCA6D3A">
        <w:rPr>
          <w:rFonts w:ascii="Open Sans" w:hAnsi="Open Sans" w:cs="Open Sans"/>
          <w:lang w:val="fi-FI"/>
        </w:rPr>
        <w:t>kuinka usein järjestö lähettää uutiskirjeen tai jäsenkirjeen</w:t>
      </w:r>
    </w:p>
    <w:p w14:paraId="58AF33A4" w14:textId="38535222" w:rsidR="2908B9C5" w:rsidRDefault="2908B9C5" w:rsidP="0FCA6D3A">
      <w:pPr>
        <w:pStyle w:val="ListParagraph"/>
        <w:numPr>
          <w:ilvl w:val="0"/>
          <w:numId w:val="2"/>
        </w:numPr>
      </w:pPr>
      <w:r w:rsidRPr="0FCA6D3A">
        <w:rPr>
          <w:rFonts w:ascii="Open Sans" w:hAnsi="Open Sans" w:cs="Open Sans"/>
          <w:lang w:val="fi-FI"/>
        </w:rPr>
        <w:t>mitä sosiaalisen media kanavia järjestöllä on käytössä, ja mitä varten.</w:t>
      </w:r>
    </w:p>
    <w:p w14:paraId="65531262" w14:textId="5B92D0CA" w:rsidR="2908B9C5" w:rsidRPr="00433ECC" w:rsidRDefault="2908B9C5" w:rsidP="000B64D4">
      <w:pPr>
        <w:pStyle w:val="Heading1"/>
        <w:rPr>
          <w:lang w:val="fi-FI"/>
        </w:rPr>
      </w:pPr>
      <w:r w:rsidRPr="0FCA6D3A">
        <w:rPr>
          <w:lang w:val="fi-FI"/>
        </w:rPr>
        <w:t>F. Toiminnan arviointi ja sen kehittäminen</w:t>
      </w:r>
    </w:p>
    <w:p w14:paraId="39B1EE38" w14:textId="25462775" w:rsidR="2908B9C5" w:rsidRDefault="2908B9C5" w:rsidP="0FCA6D3A">
      <w:pPr>
        <w:pStyle w:val="ListParagraph"/>
        <w:numPr>
          <w:ilvl w:val="0"/>
          <w:numId w:val="1"/>
        </w:numPr>
      </w:pPr>
      <w:r w:rsidRPr="0FCA6D3A">
        <w:rPr>
          <w:rFonts w:ascii="Open Sans" w:hAnsi="Open Sans" w:cs="Open Sans"/>
          <w:lang w:val="fi-FI"/>
        </w:rPr>
        <w:t>Mistä voi kertoa, onko toiminta onnistunut?</w:t>
      </w:r>
    </w:p>
    <w:p w14:paraId="44FBF4FC" w14:textId="4BE3D3EC" w:rsidR="2908B9C5" w:rsidRDefault="2908B9C5" w:rsidP="0FCA6D3A">
      <w:pPr>
        <w:pStyle w:val="ListParagraph"/>
        <w:numPr>
          <w:ilvl w:val="0"/>
          <w:numId w:val="1"/>
        </w:numPr>
      </w:pPr>
      <w:r w:rsidRPr="0FCA6D3A">
        <w:rPr>
          <w:rFonts w:ascii="Open Sans" w:hAnsi="Open Sans" w:cs="Open Sans"/>
          <w:lang w:val="fi-FI"/>
        </w:rPr>
        <w:t>Milloin ja miten järjestö kerää palautetta jäseniltä tai osallistujilta?</w:t>
      </w:r>
    </w:p>
    <w:p w14:paraId="4EAEB370" w14:textId="7B19C94B" w:rsidR="2908B9C5" w:rsidRDefault="2908B9C5" w:rsidP="0FCA6D3A">
      <w:pPr>
        <w:pStyle w:val="ListParagraph"/>
        <w:numPr>
          <w:ilvl w:val="0"/>
          <w:numId w:val="1"/>
        </w:numPr>
      </w:pPr>
      <w:r w:rsidRPr="0FCA6D3A">
        <w:rPr>
          <w:rFonts w:ascii="Open Sans" w:hAnsi="Open Sans" w:cs="Open Sans"/>
          <w:lang w:val="fi-FI"/>
        </w:rPr>
        <w:t>Miten järjestö käyttää palautetta toiminnan kehittämiseksi?</w:t>
      </w:r>
    </w:p>
    <w:p w14:paraId="41EB9B35" w14:textId="5DF85C14" w:rsidR="0FCA6D3A" w:rsidRDefault="0FCA6D3A" w:rsidP="0FCA6D3A">
      <w:pPr>
        <w:rPr>
          <w:rFonts w:ascii="Open Sans" w:hAnsi="Open Sans" w:cs="Open Sans"/>
          <w:lang w:val="fi-FI"/>
        </w:rPr>
      </w:pPr>
    </w:p>
    <w:sectPr w:rsidR="0FCA6D3A" w:rsidSect="00DB58A3">
      <w:headerReference w:type="default" r:id="rId11"/>
      <w:footerReference w:type="default" r:id="rId12"/>
      <w:pgSz w:w="11906" w:h="16838"/>
      <w:pgMar w:top="720" w:right="720" w:bottom="720" w:left="720" w:header="68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3ABE0EE" w14:textId="77777777" w:rsidR="006A71C2" w:rsidRDefault="006A71C2" w:rsidP="005605BB">
      <w:pPr>
        <w:spacing w:after="0" w:line="240" w:lineRule="auto"/>
      </w:pPr>
      <w:r>
        <w:separator/>
      </w:r>
    </w:p>
  </w:endnote>
  <w:endnote w:type="continuationSeparator" w:id="0">
    <w:p w14:paraId="5801B45B" w14:textId="77777777" w:rsidR="006A71C2" w:rsidRDefault="006A71C2" w:rsidP="005605BB">
      <w:pPr>
        <w:spacing w:after="0" w:line="240" w:lineRule="auto"/>
      </w:pPr>
      <w:r>
        <w:continuationSeparator/>
      </w:r>
    </w:p>
  </w:endnote>
  <w:endnote w:type="continuationNotice" w:id="1">
    <w:p w14:paraId="0B4AF3E4" w14:textId="77777777" w:rsidR="006A71C2" w:rsidRDefault="006A71C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Open Sans">
    <w:altName w:val="Segoe UI"/>
    <w:panose1 w:val="00000000000000000000"/>
    <w:charset w:val="00"/>
    <w:family w:val="auto"/>
    <w:pitch w:val="variable"/>
    <w:sig w:usb0="E00002FF" w:usb1="4000201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485"/>
      <w:gridCol w:w="3485"/>
      <w:gridCol w:w="3485"/>
    </w:tblGrid>
    <w:tr w:rsidR="0FCA6D3A" w14:paraId="2B21F0C5" w14:textId="77777777" w:rsidTr="0FCA6D3A">
      <w:trPr>
        <w:trHeight w:val="300"/>
      </w:trPr>
      <w:tc>
        <w:tcPr>
          <w:tcW w:w="3485" w:type="dxa"/>
        </w:tcPr>
        <w:p w14:paraId="63AC1BB5" w14:textId="27317FE0" w:rsidR="0FCA6D3A" w:rsidRDefault="0FCA6D3A" w:rsidP="0FCA6D3A">
          <w:pPr>
            <w:pStyle w:val="Header"/>
            <w:ind w:left="-115"/>
          </w:pPr>
        </w:p>
      </w:tc>
      <w:tc>
        <w:tcPr>
          <w:tcW w:w="3485" w:type="dxa"/>
        </w:tcPr>
        <w:p w14:paraId="6268677A" w14:textId="2CFB8A6D" w:rsidR="0FCA6D3A" w:rsidRDefault="0FCA6D3A" w:rsidP="0FCA6D3A">
          <w:pPr>
            <w:pStyle w:val="Header"/>
            <w:jc w:val="center"/>
          </w:pPr>
        </w:p>
      </w:tc>
      <w:tc>
        <w:tcPr>
          <w:tcW w:w="3485" w:type="dxa"/>
        </w:tcPr>
        <w:p w14:paraId="0E623E8B" w14:textId="139936F6" w:rsidR="0FCA6D3A" w:rsidRDefault="0FCA6D3A" w:rsidP="0FCA6D3A">
          <w:pPr>
            <w:pStyle w:val="Header"/>
            <w:ind w:right="-115"/>
            <w:jc w:val="right"/>
          </w:pPr>
        </w:p>
      </w:tc>
    </w:tr>
  </w:tbl>
  <w:p w14:paraId="7A284597" w14:textId="7D42924A" w:rsidR="0FCA6D3A" w:rsidRDefault="0FCA6D3A" w:rsidP="0FCA6D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B628349" w14:textId="77777777" w:rsidR="006A71C2" w:rsidRDefault="006A71C2" w:rsidP="005605BB">
      <w:pPr>
        <w:spacing w:after="0" w:line="240" w:lineRule="auto"/>
      </w:pPr>
      <w:r>
        <w:separator/>
      </w:r>
    </w:p>
  </w:footnote>
  <w:footnote w:type="continuationSeparator" w:id="0">
    <w:p w14:paraId="45A4F752" w14:textId="77777777" w:rsidR="006A71C2" w:rsidRDefault="006A71C2" w:rsidP="005605BB">
      <w:pPr>
        <w:spacing w:after="0" w:line="240" w:lineRule="auto"/>
      </w:pPr>
      <w:r>
        <w:continuationSeparator/>
      </w:r>
    </w:p>
  </w:footnote>
  <w:footnote w:type="continuationNotice" w:id="1">
    <w:p w14:paraId="6FAFFFCA" w14:textId="77777777" w:rsidR="006A71C2" w:rsidRDefault="006A71C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7FCB73" w14:textId="6ED1E9C3" w:rsidR="00A17CCE" w:rsidRDefault="00A17CCE">
    <w:pPr>
      <w:pStyle w:val="Header"/>
    </w:pPr>
  </w:p>
  <w:p w14:paraId="44394011" w14:textId="005F9B35" w:rsidR="005605BB" w:rsidRDefault="00DB58A3">
    <w:pPr>
      <w:pStyle w:val="Header"/>
    </w:pPr>
    <w: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7128F4"/>
    <w:multiLevelType w:val="hybridMultilevel"/>
    <w:tmpl w:val="9ECC7A8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2000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663D67"/>
    <w:multiLevelType w:val="hybridMultilevel"/>
    <w:tmpl w:val="8F10C32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EF249"/>
    <w:multiLevelType w:val="hybridMultilevel"/>
    <w:tmpl w:val="40404D10"/>
    <w:lvl w:ilvl="0" w:tplc="F6F24E36">
      <w:start w:val="1"/>
      <w:numFmt w:val="decimal"/>
      <w:lvlText w:val="%1."/>
      <w:lvlJc w:val="left"/>
      <w:pPr>
        <w:ind w:left="720" w:hanging="360"/>
      </w:pPr>
    </w:lvl>
    <w:lvl w:ilvl="1" w:tplc="E9E2454E">
      <w:start w:val="1"/>
      <w:numFmt w:val="lowerLetter"/>
      <w:lvlText w:val="%2."/>
      <w:lvlJc w:val="left"/>
      <w:pPr>
        <w:ind w:left="1440" w:hanging="360"/>
      </w:pPr>
    </w:lvl>
    <w:lvl w:ilvl="2" w:tplc="349834D6">
      <w:start w:val="1"/>
      <w:numFmt w:val="lowerRoman"/>
      <w:lvlText w:val="%3."/>
      <w:lvlJc w:val="right"/>
      <w:pPr>
        <w:ind w:left="2160" w:hanging="180"/>
      </w:pPr>
    </w:lvl>
    <w:lvl w:ilvl="3" w:tplc="5D260FF0">
      <w:start w:val="1"/>
      <w:numFmt w:val="decimal"/>
      <w:lvlText w:val="%4."/>
      <w:lvlJc w:val="left"/>
      <w:pPr>
        <w:ind w:left="2880" w:hanging="360"/>
      </w:pPr>
    </w:lvl>
    <w:lvl w:ilvl="4" w:tplc="C43CC1D2">
      <w:start w:val="1"/>
      <w:numFmt w:val="lowerLetter"/>
      <w:lvlText w:val="%5."/>
      <w:lvlJc w:val="left"/>
      <w:pPr>
        <w:ind w:left="3600" w:hanging="360"/>
      </w:pPr>
    </w:lvl>
    <w:lvl w:ilvl="5" w:tplc="07A8FBA2">
      <w:start w:val="1"/>
      <w:numFmt w:val="lowerRoman"/>
      <w:lvlText w:val="%6."/>
      <w:lvlJc w:val="right"/>
      <w:pPr>
        <w:ind w:left="4320" w:hanging="180"/>
      </w:pPr>
    </w:lvl>
    <w:lvl w:ilvl="6" w:tplc="0A68AE90">
      <w:start w:val="1"/>
      <w:numFmt w:val="decimal"/>
      <w:lvlText w:val="%7."/>
      <w:lvlJc w:val="left"/>
      <w:pPr>
        <w:ind w:left="5040" w:hanging="360"/>
      </w:pPr>
    </w:lvl>
    <w:lvl w:ilvl="7" w:tplc="4384A886">
      <w:start w:val="1"/>
      <w:numFmt w:val="lowerLetter"/>
      <w:lvlText w:val="%8."/>
      <w:lvlJc w:val="left"/>
      <w:pPr>
        <w:ind w:left="5760" w:hanging="360"/>
      </w:pPr>
    </w:lvl>
    <w:lvl w:ilvl="8" w:tplc="B576FB0A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0B217D"/>
    <w:multiLevelType w:val="hybridMultilevel"/>
    <w:tmpl w:val="8F566F48"/>
    <w:lvl w:ilvl="0" w:tplc="A33CE27E">
      <w:start w:val="1"/>
      <w:numFmt w:val="decimal"/>
      <w:lvlText w:val="%1."/>
      <w:lvlJc w:val="left"/>
      <w:pPr>
        <w:ind w:left="720" w:hanging="360"/>
      </w:pPr>
    </w:lvl>
    <w:lvl w:ilvl="1" w:tplc="9454F914">
      <w:start w:val="1"/>
      <w:numFmt w:val="lowerLetter"/>
      <w:lvlText w:val="%2."/>
      <w:lvlJc w:val="left"/>
      <w:pPr>
        <w:ind w:left="1440" w:hanging="360"/>
      </w:pPr>
    </w:lvl>
    <w:lvl w:ilvl="2" w:tplc="156C4D02">
      <w:start w:val="1"/>
      <w:numFmt w:val="lowerRoman"/>
      <w:lvlText w:val="%3."/>
      <w:lvlJc w:val="right"/>
      <w:pPr>
        <w:ind w:left="2160" w:hanging="180"/>
      </w:pPr>
    </w:lvl>
    <w:lvl w:ilvl="3" w:tplc="95822CF8">
      <w:start w:val="1"/>
      <w:numFmt w:val="decimal"/>
      <w:lvlText w:val="%4."/>
      <w:lvlJc w:val="left"/>
      <w:pPr>
        <w:ind w:left="2880" w:hanging="360"/>
      </w:pPr>
    </w:lvl>
    <w:lvl w:ilvl="4" w:tplc="7736E92C">
      <w:start w:val="1"/>
      <w:numFmt w:val="lowerLetter"/>
      <w:lvlText w:val="%5."/>
      <w:lvlJc w:val="left"/>
      <w:pPr>
        <w:ind w:left="3600" w:hanging="360"/>
      </w:pPr>
    </w:lvl>
    <w:lvl w:ilvl="5" w:tplc="FF2E2352">
      <w:start w:val="1"/>
      <w:numFmt w:val="lowerRoman"/>
      <w:lvlText w:val="%6."/>
      <w:lvlJc w:val="right"/>
      <w:pPr>
        <w:ind w:left="4320" w:hanging="180"/>
      </w:pPr>
    </w:lvl>
    <w:lvl w:ilvl="6" w:tplc="561CD0BE">
      <w:start w:val="1"/>
      <w:numFmt w:val="decimal"/>
      <w:lvlText w:val="%7."/>
      <w:lvlJc w:val="left"/>
      <w:pPr>
        <w:ind w:left="5040" w:hanging="360"/>
      </w:pPr>
    </w:lvl>
    <w:lvl w:ilvl="7" w:tplc="B8588AD0">
      <w:start w:val="1"/>
      <w:numFmt w:val="lowerLetter"/>
      <w:lvlText w:val="%8."/>
      <w:lvlJc w:val="left"/>
      <w:pPr>
        <w:ind w:left="5760" w:hanging="360"/>
      </w:pPr>
    </w:lvl>
    <w:lvl w:ilvl="8" w:tplc="D784979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9BEBF3"/>
    <w:multiLevelType w:val="hybridMultilevel"/>
    <w:tmpl w:val="8AE88A66"/>
    <w:lvl w:ilvl="0" w:tplc="DEDACB1A">
      <w:start w:val="1"/>
      <w:numFmt w:val="decimal"/>
      <w:lvlText w:val="%1."/>
      <w:lvlJc w:val="left"/>
      <w:pPr>
        <w:ind w:left="720" w:hanging="360"/>
      </w:pPr>
    </w:lvl>
    <w:lvl w:ilvl="1" w:tplc="32F66A64">
      <w:start w:val="1"/>
      <w:numFmt w:val="lowerLetter"/>
      <w:lvlText w:val="%2."/>
      <w:lvlJc w:val="left"/>
      <w:pPr>
        <w:ind w:left="1440" w:hanging="360"/>
      </w:pPr>
    </w:lvl>
    <w:lvl w:ilvl="2" w:tplc="DBCEE75C">
      <w:start w:val="1"/>
      <w:numFmt w:val="lowerRoman"/>
      <w:lvlText w:val="%3."/>
      <w:lvlJc w:val="right"/>
      <w:pPr>
        <w:ind w:left="2160" w:hanging="180"/>
      </w:pPr>
    </w:lvl>
    <w:lvl w:ilvl="3" w:tplc="76E46490">
      <w:start w:val="1"/>
      <w:numFmt w:val="decimal"/>
      <w:lvlText w:val="%4."/>
      <w:lvlJc w:val="left"/>
      <w:pPr>
        <w:ind w:left="2880" w:hanging="360"/>
      </w:pPr>
    </w:lvl>
    <w:lvl w:ilvl="4" w:tplc="82CEADAE">
      <w:start w:val="1"/>
      <w:numFmt w:val="lowerLetter"/>
      <w:lvlText w:val="%5."/>
      <w:lvlJc w:val="left"/>
      <w:pPr>
        <w:ind w:left="3600" w:hanging="360"/>
      </w:pPr>
    </w:lvl>
    <w:lvl w:ilvl="5" w:tplc="742428CE">
      <w:start w:val="1"/>
      <w:numFmt w:val="lowerRoman"/>
      <w:lvlText w:val="%6."/>
      <w:lvlJc w:val="right"/>
      <w:pPr>
        <w:ind w:left="4320" w:hanging="180"/>
      </w:pPr>
    </w:lvl>
    <w:lvl w:ilvl="6" w:tplc="C61CDAFA">
      <w:start w:val="1"/>
      <w:numFmt w:val="decimal"/>
      <w:lvlText w:val="%7."/>
      <w:lvlJc w:val="left"/>
      <w:pPr>
        <w:ind w:left="5040" w:hanging="360"/>
      </w:pPr>
    </w:lvl>
    <w:lvl w:ilvl="7" w:tplc="65BA190E">
      <w:start w:val="1"/>
      <w:numFmt w:val="lowerLetter"/>
      <w:lvlText w:val="%8."/>
      <w:lvlJc w:val="left"/>
      <w:pPr>
        <w:ind w:left="5760" w:hanging="360"/>
      </w:pPr>
    </w:lvl>
    <w:lvl w:ilvl="8" w:tplc="9118C726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567A99"/>
    <w:multiLevelType w:val="hybridMultilevel"/>
    <w:tmpl w:val="35C299D0"/>
    <w:lvl w:ilvl="0" w:tplc="BCC6A1CC">
      <w:start w:val="1"/>
      <w:numFmt w:val="decimal"/>
      <w:pStyle w:val="Header1"/>
      <w:lvlText w:val="%1."/>
      <w:lvlJc w:val="left"/>
      <w:pPr>
        <w:ind w:left="720" w:hanging="360"/>
      </w:pPr>
    </w:lvl>
    <w:lvl w:ilvl="1" w:tplc="9DD68FCA">
      <w:start w:val="1"/>
      <w:numFmt w:val="lowerLetter"/>
      <w:lvlText w:val="%2."/>
      <w:lvlJc w:val="left"/>
      <w:pPr>
        <w:ind w:left="1440" w:hanging="360"/>
      </w:pPr>
    </w:lvl>
    <w:lvl w:ilvl="2" w:tplc="C53E6378">
      <w:start w:val="1"/>
      <w:numFmt w:val="lowerRoman"/>
      <w:lvlText w:val="%3."/>
      <w:lvlJc w:val="right"/>
      <w:pPr>
        <w:ind w:left="2160" w:hanging="180"/>
      </w:pPr>
    </w:lvl>
    <w:lvl w:ilvl="3" w:tplc="73028FF4">
      <w:start w:val="1"/>
      <w:numFmt w:val="decimal"/>
      <w:lvlText w:val="%4."/>
      <w:lvlJc w:val="left"/>
      <w:pPr>
        <w:ind w:left="2880" w:hanging="360"/>
      </w:pPr>
    </w:lvl>
    <w:lvl w:ilvl="4" w:tplc="2C449C8A">
      <w:start w:val="1"/>
      <w:numFmt w:val="lowerLetter"/>
      <w:lvlText w:val="%5."/>
      <w:lvlJc w:val="left"/>
      <w:pPr>
        <w:ind w:left="3600" w:hanging="360"/>
      </w:pPr>
    </w:lvl>
    <w:lvl w:ilvl="5" w:tplc="CF6CEBA4">
      <w:start w:val="1"/>
      <w:numFmt w:val="lowerRoman"/>
      <w:lvlText w:val="%6."/>
      <w:lvlJc w:val="right"/>
      <w:pPr>
        <w:ind w:left="4320" w:hanging="180"/>
      </w:pPr>
    </w:lvl>
    <w:lvl w:ilvl="6" w:tplc="9CCCE46A">
      <w:start w:val="1"/>
      <w:numFmt w:val="decimal"/>
      <w:lvlText w:val="%7."/>
      <w:lvlJc w:val="left"/>
      <w:pPr>
        <w:ind w:left="5040" w:hanging="360"/>
      </w:pPr>
    </w:lvl>
    <w:lvl w:ilvl="7" w:tplc="38F8EA14">
      <w:start w:val="1"/>
      <w:numFmt w:val="lowerLetter"/>
      <w:lvlText w:val="%8."/>
      <w:lvlJc w:val="left"/>
      <w:pPr>
        <w:ind w:left="5760" w:hanging="360"/>
      </w:pPr>
    </w:lvl>
    <w:lvl w:ilvl="8" w:tplc="BCB285B6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5F3063"/>
    <w:multiLevelType w:val="hybridMultilevel"/>
    <w:tmpl w:val="94BEEA7A"/>
    <w:lvl w:ilvl="0" w:tplc="F9D64ADA">
      <w:start w:val="1"/>
      <w:numFmt w:val="decimal"/>
      <w:lvlText w:val="%1."/>
      <w:lvlJc w:val="left"/>
      <w:pPr>
        <w:ind w:left="720" w:hanging="360"/>
      </w:pPr>
    </w:lvl>
    <w:lvl w:ilvl="1" w:tplc="DE32ADF8">
      <w:start w:val="1"/>
      <w:numFmt w:val="lowerLetter"/>
      <w:lvlText w:val="%2."/>
      <w:lvlJc w:val="left"/>
      <w:pPr>
        <w:ind w:left="1440" w:hanging="360"/>
      </w:pPr>
    </w:lvl>
    <w:lvl w:ilvl="2" w:tplc="8FBA53B2">
      <w:start w:val="1"/>
      <w:numFmt w:val="lowerRoman"/>
      <w:lvlText w:val="%3."/>
      <w:lvlJc w:val="right"/>
      <w:pPr>
        <w:ind w:left="2160" w:hanging="180"/>
      </w:pPr>
    </w:lvl>
    <w:lvl w:ilvl="3" w:tplc="6D92EA6A">
      <w:start w:val="1"/>
      <w:numFmt w:val="decimal"/>
      <w:lvlText w:val="%4."/>
      <w:lvlJc w:val="left"/>
      <w:pPr>
        <w:ind w:left="2880" w:hanging="360"/>
      </w:pPr>
    </w:lvl>
    <w:lvl w:ilvl="4" w:tplc="6464B6AE">
      <w:start w:val="1"/>
      <w:numFmt w:val="lowerLetter"/>
      <w:lvlText w:val="%5."/>
      <w:lvlJc w:val="left"/>
      <w:pPr>
        <w:ind w:left="3600" w:hanging="360"/>
      </w:pPr>
    </w:lvl>
    <w:lvl w:ilvl="5" w:tplc="C582A1F8">
      <w:start w:val="1"/>
      <w:numFmt w:val="lowerRoman"/>
      <w:lvlText w:val="%6."/>
      <w:lvlJc w:val="right"/>
      <w:pPr>
        <w:ind w:left="4320" w:hanging="180"/>
      </w:pPr>
    </w:lvl>
    <w:lvl w:ilvl="6" w:tplc="3DEAC0D8">
      <w:start w:val="1"/>
      <w:numFmt w:val="decimal"/>
      <w:lvlText w:val="%7."/>
      <w:lvlJc w:val="left"/>
      <w:pPr>
        <w:ind w:left="5040" w:hanging="360"/>
      </w:pPr>
    </w:lvl>
    <w:lvl w:ilvl="7" w:tplc="95C05364">
      <w:start w:val="1"/>
      <w:numFmt w:val="lowerLetter"/>
      <w:lvlText w:val="%8."/>
      <w:lvlJc w:val="left"/>
      <w:pPr>
        <w:ind w:left="5760" w:hanging="360"/>
      </w:pPr>
    </w:lvl>
    <w:lvl w:ilvl="8" w:tplc="A898716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4F4CB0"/>
    <w:multiLevelType w:val="hybridMultilevel"/>
    <w:tmpl w:val="30881C14"/>
    <w:lvl w:ilvl="0" w:tplc="8BE4352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7AA2255A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62D627D8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7C5E84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65FA96F4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91F26902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53C2D7E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B0229810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2E446C84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198B1E7"/>
    <w:multiLevelType w:val="hybridMultilevel"/>
    <w:tmpl w:val="A376610A"/>
    <w:lvl w:ilvl="0" w:tplc="3D20841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79F2C2C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57467A9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99560232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A2ECBFF6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BDF6007C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1784D6C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B62E7AC0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7722F584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C80DE8F"/>
    <w:multiLevelType w:val="hybridMultilevel"/>
    <w:tmpl w:val="3A38C7DA"/>
    <w:lvl w:ilvl="0" w:tplc="7D14082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64DCA182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943099A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DA1E346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4946A20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E1BEF4B2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984516E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E28E734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7A58F8AA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2515358"/>
    <w:multiLevelType w:val="hybridMultilevel"/>
    <w:tmpl w:val="B4D27B14"/>
    <w:lvl w:ilvl="0" w:tplc="4B0808B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8E18AB2A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DC44C80C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DAE150A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A75C079A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218EB4E0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824CFF8E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B1B85E06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716E0D44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6A42DAF"/>
    <w:multiLevelType w:val="hybridMultilevel"/>
    <w:tmpl w:val="BAA026C0"/>
    <w:lvl w:ilvl="0" w:tplc="19423E0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D30284F0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5392983A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687820F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51FEFBD0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EBBE8B94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3C0719A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BEDA2B32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A2B6A8B6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97A34F5"/>
    <w:multiLevelType w:val="hybridMultilevel"/>
    <w:tmpl w:val="40148DB6"/>
    <w:lvl w:ilvl="0" w:tplc="1788150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ACE205EA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3AF08C9C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AD2E2A86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BA20D2D4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93188BB4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E9AE5142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E6B2D8D8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71704612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2200F64"/>
    <w:multiLevelType w:val="hybridMultilevel"/>
    <w:tmpl w:val="1C5685EA"/>
    <w:lvl w:ilvl="0" w:tplc="F61AC7F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7D18702A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79C04F4C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7FC64100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BF82574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20AEFD5E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B5CCE680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518AA6EE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693E0D34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82F4448"/>
    <w:multiLevelType w:val="hybridMultilevel"/>
    <w:tmpl w:val="236648E8"/>
    <w:lvl w:ilvl="0" w:tplc="6FD47CAC">
      <w:start w:val="1"/>
      <w:numFmt w:val="decimal"/>
      <w:lvlText w:val="%1."/>
      <w:lvlJc w:val="left"/>
      <w:pPr>
        <w:ind w:left="720" w:hanging="360"/>
      </w:pPr>
    </w:lvl>
    <w:lvl w:ilvl="1" w:tplc="57245DA8">
      <w:start w:val="1"/>
      <w:numFmt w:val="lowerLetter"/>
      <w:lvlText w:val="%2."/>
      <w:lvlJc w:val="left"/>
      <w:pPr>
        <w:ind w:left="1440" w:hanging="360"/>
      </w:pPr>
    </w:lvl>
    <w:lvl w:ilvl="2" w:tplc="6CB61E4E">
      <w:start w:val="1"/>
      <w:numFmt w:val="lowerRoman"/>
      <w:lvlText w:val="%3."/>
      <w:lvlJc w:val="right"/>
      <w:pPr>
        <w:ind w:left="2160" w:hanging="180"/>
      </w:pPr>
    </w:lvl>
    <w:lvl w:ilvl="3" w:tplc="185020E0">
      <w:start w:val="1"/>
      <w:numFmt w:val="decimal"/>
      <w:lvlText w:val="%4."/>
      <w:lvlJc w:val="left"/>
      <w:pPr>
        <w:ind w:left="2880" w:hanging="360"/>
      </w:pPr>
    </w:lvl>
    <w:lvl w:ilvl="4" w:tplc="B71C1B2C">
      <w:start w:val="1"/>
      <w:numFmt w:val="lowerLetter"/>
      <w:lvlText w:val="%5."/>
      <w:lvlJc w:val="left"/>
      <w:pPr>
        <w:ind w:left="3600" w:hanging="360"/>
      </w:pPr>
    </w:lvl>
    <w:lvl w:ilvl="5" w:tplc="C6228E60">
      <w:start w:val="1"/>
      <w:numFmt w:val="lowerRoman"/>
      <w:lvlText w:val="%6."/>
      <w:lvlJc w:val="right"/>
      <w:pPr>
        <w:ind w:left="4320" w:hanging="180"/>
      </w:pPr>
    </w:lvl>
    <w:lvl w:ilvl="6" w:tplc="99A6FC0C">
      <w:start w:val="1"/>
      <w:numFmt w:val="decimal"/>
      <w:lvlText w:val="%7."/>
      <w:lvlJc w:val="left"/>
      <w:pPr>
        <w:ind w:left="5040" w:hanging="360"/>
      </w:pPr>
    </w:lvl>
    <w:lvl w:ilvl="7" w:tplc="1938BA64">
      <w:start w:val="1"/>
      <w:numFmt w:val="lowerLetter"/>
      <w:lvlText w:val="%8."/>
      <w:lvlJc w:val="left"/>
      <w:pPr>
        <w:ind w:left="5760" w:hanging="360"/>
      </w:pPr>
    </w:lvl>
    <w:lvl w:ilvl="8" w:tplc="34BEDD4A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DC4B143"/>
    <w:multiLevelType w:val="hybridMultilevel"/>
    <w:tmpl w:val="1A662732"/>
    <w:lvl w:ilvl="0" w:tplc="28EC41E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E012A4E2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1B74AFA4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C456B57A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7A104460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A120F226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5D96B26C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8384D6FA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C92AD67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424EB5C"/>
    <w:multiLevelType w:val="hybridMultilevel"/>
    <w:tmpl w:val="CFC40D40"/>
    <w:lvl w:ilvl="0" w:tplc="9ACAE01E">
      <w:start w:val="1"/>
      <w:numFmt w:val="decimal"/>
      <w:lvlText w:val="%1."/>
      <w:lvlJc w:val="left"/>
      <w:pPr>
        <w:ind w:left="720" w:hanging="360"/>
      </w:pPr>
    </w:lvl>
    <w:lvl w:ilvl="1" w:tplc="97D2E0E4">
      <w:start w:val="1"/>
      <w:numFmt w:val="lowerLetter"/>
      <w:lvlText w:val="%2."/>
      <w:lvlJc w:val="left"/>
      <w:pPr>
        <w:ind w:left="1440" w:hanging="360"/>
      </w:pPr>
    </w:lvl>
    <w:lvl w:ilvl="2" w:tplc="325AFC8A">
      <w:start w:val="1"/>
      <w:numFmt w:val="lowerRoman"/>
      <w:lvlText w:val="%3."/>
      <w:lvlJc w:val="right"/>
      <w:pPr>
        <w:ind w:left="2160" w:hanging="180"/>
      </w:pPr>
    </w:lvl>
    <w:lvl w:ilvl="3" w:tplc="BED0BE0E">
      <w:start w:val="1"/>
      <w:numFmt w:val="decimal"/>
      <w:lvlText w:val="%4."/>
      <w:lvlJc w:val="left"/>
      <w:pPr>
        <w:ind w:left="2880" w:hanging="360"/>
      </w:pPr>
    </w:lvl>
    <w:lvl w:ilvl="4" w:tplc="B3DC7C22">
      <w:start w:val="1"/>
      <w:numFmt w:val="lowerLetter"/>
      <w:lvlText w:val="%5."/>
      <w:lvlJc w:val="left"/>
      <w:pPr>
        <w:ind w:left="3600" w:hanging="360"/>
      </w:pPr>
    </w:lvl>
    <w:lvl w:ilvl="5" w:tplc="82E049E8">
      <w:start w:val="1"/>
      <w:numFmt w:val="lowerRoman"/>
      <w:lvlText w:val="%6."/>
      <w:lvlJc w:val="right"/>
      <w:pPr>
        <w:ind w:left="4320" w:hanging="180"/>
      </w:pPr>
    </w:lvl>
    <w:lvl w:ilvl="6" w:tplc="AA3E8B34">
      <w:start w:val="1"/>
      <w:numFmt w:val="decimal"/>
      <w:lvlText w:val="%7."/>
      <w:lvlJc w:val="left"/>
      <w:pPr>
        <w:ind w:left="5040" w:hanging="360"/>
      </w:pPr>
    </w:lvl>
    <w:lvl w:ilvl="7" w:tplc="BCF6D222">
      <w:start w:val="1"/>
      <w:numFmt w:val="lowerLetter"/>
      <w:lvlText w:val="%8."/>
      <w:lvlJc w:val="left"/>
      <w:pPr>
        <w:ind w:left="5760" w:hanging="360"/>
      </w:pPr>
    </w:lvl>
    <w:lvl w:ilvl="8" w:tplc="1E029CA0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DE87701"/>
    <w:multiLevelType w:val="hybridMultilevel"/>
    <w:tmpl w:val="29840774"/>
    <w:lvl w:ilvl="0" w:tplc="357C525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B4AFA0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13A2722E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D91EDAD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954F6E0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A552AE8A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738C3364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D22A245A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EBFA7C36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392778819">
    <w:abstractNumId w:val="2"/>
  </w:num>
  <w:num w:numId="2" w16cid:durableId="462191071">
    <w:abstractNumId w:val="16"/>
  </w:num>
  <w:num w:numId="3" w16cid:durableId="2104952551">
    <w:abstractNumId w:val="3"/>
  </w:num>
  <w:num w:numId="4" w16cid:durableId="1256670125">
    <w:abstractNumId w:val="9"/>
  </w:num>
  <w:num w:numId="5" w16cid:durableId="2061705320">
    <w:abstractNumId w:val="8"/>
  </w:num>
  <w:num w:numId="6" w16cid:durableId="1069036654">
    <w:abstractNumId w:val="12"/>
  </w:num>
  <w:num w:numId="7" w16cid:durableId="14617682">
    <w:abstractNumId w:val="6"/>
  </w:num>
  <w:num w:numId="8" w16cid:durableId="1146899694">
    <w:abstractNumId w:val="7"/>
  </w:num>
  <w:num w:numId="9" w16cid:durableId="462315033">
    <w:abstractNumId w:val="13"/>
  </w:num>
  <w:num w:numId="10" w16cid:durableId="309602815">
    <w:abstractNumId w:val="17"/>
  </w:num>
  <w:num w:numId="11" w16cid:durableId="1377267865">
    <w:abstractNumId w:val="14"/>
  </w:num>
  <w:num w:numId="12" w16cid:durableId="1101804511">
    <w:abstractNumId w:val="10"/>
  </w:num>
  <w:num w:numId="13" w16cid:durableId="1179125183">
    <w:abstractNumId w:val="11"/>
  </w:num>
  <w:num w:numId="14" w16cid:durableId="883909064">
    <w:abstractNumId w:val="4"/>
  </w:num>
  <w:num w:numId="15" w16cid:durableId="1099327147">
    <w:abstractNumId w:val="15"/>
  </w:num>
  <w:num w:numId="16" w16cid:durableId="331566925">
    <w:abstractNumId w:val="5"/>
  </w:num>
  <w:num w:numId="17" w16cid:durableId="512493363">
    <w:abstractNumId w:val="0"/>
  </w:num>
  <w:num w:numId="18" w16cid:durableId="1508060186">
    <w:abstractNumId w:val="1"/>
  </w:num>
  <w:num w:numId="19" w16cid:durableId="205340773">
    <w:abstractNumId w:val="5"/>
    <w:lvlOverride w:ilvl="0">
      <w:startOverride w:val="1"/>
    </w:lvlOverride>
  </w:num>
  <w:num w:numId="20" w16cid:durableId="910114272">
    <w:abstractNumId w:val="5"/>
    <w:lvlOverride w:ilvl="0">
      <w:startOverride w:val="1"/>
    </w:lvlOverride>
  </w:num>
  <w:num w:numId="21" w16cid:durableId="232275586">
    <w:abstractNumId w:val="5"/>
  </w:num>
  <w:num w:numId="22" w16cid:durableId="1540241826">
    <w:abstractNumId w:val="5"/>
    <w:lvlOverride w:ilvl="0">
      <w:startOverride w:val="1"/>
    </w:lvlOverride>
  </w:num>
  <w:num w:numId="23" w16cid:durableId="125173817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wNDUwNzQ2MDAxNTRW0lEKTi0uzszPAykwrAUA5+WG8SwAAAA="/>
  </w:docVars>
  <w:rsids>
    <w:rsidRoot w:val="005605BB"/>
    <w:rsid w:val="0002218F"/>
    <w:rsid w:val="000B4C0F"/>
    <w:rsid w:val="000B64D4"/>
    <w:rsid w:val="000F4276"/>
    <w:rsid w:val="00160301"/>
    <w:rsid w:val="00194C6B"/>
    <w:rsid w:val="001C4E04"/>
    <w:rsid w:val="001C51CF"/>
    <w:rsid w:val="001D1136"/>
    <w:rsid w:val="00227E6E"/>
    <w:rsid w:val="002F5B4A"/>
    <w:rsid w:val="00387CCA"/>
    <w:rsid w:val="003E2BEC"/>
    <w:rsid w:val="003E41B9"/>
    <w:rsid w:val="00410F65"/>
    <w:rsid w:val="00433ECC"/>
    <w:rsid w:val="00447A7C"/>
    <w:rsid w:val="00491960"/>
    <w:rsid w:val="005605BB"/>
    <w:rsid w:val="0058098E"/>
    <w:rsid w:val="00585CFE"/>
    <w:rsid w:val="005D4880"/>
    <w:rsid w:val="006A71C2"/>
    <w:rsid w:val="006C0267"/>
    <w:rsid w:val="00733A08"/>
    <w:rsid w:val="00761B8F"/>
    <w:rsid w:val="007817D1"/>
    <w:rsid w:val="007C54FF"/>
    <w:rsid w:val="007D77D5"/>
    <w:rsid w:val="007F1700"/>
    <w:rsid w:val="008B3650"/>
    <w:rsid w:val="0099374C"/>
    <w:rsid w:val="009C3BA4"/>
    <w:rsid w:val="009D2F62"/>
    <w:rsid w:val="00A06D51"/>
    <w:rsid w:val="00A17CCE"/>
    <w:rsid w:val="00A45712"/>
    <w:rsid w:val="00AC5D0E"/>
    <w:rsid w:val="00B81528"/>
    <w:rsid w:val="00C2661A"/>
    <w:rsid w:val="00C832FC"/>
    <w:rsid w:val="00C943E7"/>
    <w:rsid w:val="00C955DD"/>
    <w:rsid w:val="00DB58A3"/>
    <w:rsid w:val="00DD03D3"/>
    <w:rsid w:val="00E466BC"/>
    <w:rsid w:val="00F83E98"/>
    <w:rsid w:val="00FD7B30"/>
    <w:rsid w:val="00FF5147"/>
    <w:rsid w:val="0C3A1825"/>
    <w:rsid w:val="0D575EE4"/>
    <w:rsid w:val="0EEFC8EE"/>
    <w:rsid w:val="0FCA6D3A"/>
    <w:rsid w:val="1201D3B8"/>
    <w:rsid w:val="153D7230"/>
    <w:rsid w:val="179D6C0B"/>
    <w:rsid w:val="1935422D"/>
    <w:rsid w:val="21220EB8"/>
    <w:rsid w:val="2703F7A2"/>
    <w:rsid w:val="2908B9C5"/>
    <w:rsid w:val="2B59825C"/>
    <w:rsid w:val="2DA75459"/>
    <w:rsid w:val="35D3884B"/>
    <w:rsid w:val="36F53231"/>
    <w:rsid w:val="37E5BBF3"/>
    <w:rsid w:val="39A561F1"/>
    <w:rsid w:val="3D0C68C3"/>
    <w:rsid w:val="3D820E66"/>
    <w:rsid w:val="41A99C2E"/>
    <w:rsid w:val="437374D9"/>
    <w:rsid w:val="478873D2"/>
    <w:rsid w:val="4FEEF41A"/>
    <w:rsid w:val="53C4D160"/>
    <w:rsid w:val="54AC0AED"/>
    <w:rsid w:val="57ECBDA3"/>
    <w:rsid w:val="617803D8"/>
    <w:rsid w:val="62B31B99"/>
    <w:rsid w:val="6368BFB0"/>
    <w:rsid w:val="65886F3C"/>
    <w:rsid w:val="6AEB76F9"/>
    <w:rsid w:val="6CB59CF5"/>
    <w:rsid w:val="6CF3C008"/>
    <w:rsid w:val="6FE5C2B6"/>
    <w:rsid w:val="72DA5CDF"/>
    <w:rsid w:val="753C2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B5EBD81"/>
  <w15:chartTrackingRefBased/>
  <w15:docId w15:val="{D78462FF-3522-41A2-913C-CE337D48C2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1"/>
        <w:szCs w:val="21"/>
        <w:lang w:val="en-US" w:eastAsia="ja-JP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64D4"/>
  </w:style>
  <w:style w:type="paragraph" w:styleId="Heading1">
    <w:name w:val="heading 1"/>
    <w:basedOn w:val="Normal"/>
    <w:next w:val="Normal"/>
    <w:link w:val="Heading1Char"/>
    <w:uiPriority w:val="9"/>
    <w:qFormat/>
    <w:rsid w:val="000B64D4"/>
    <w:pPr>
      <w:keepNext/>
      <w:keepLines/>
      <w:pBdr>
        <w:bottom w:val="single" w:sz="4" w:space="1" w:color="4472C4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64D4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64D4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64D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64D4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64D4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64D4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64D4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64D4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05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05BB"/>
  </w:style>
  <w:style w:type="paragraph" w:styleId="Footer">
    <w:name w:val="footer"/>
    <w:basedOn w:val="Normal"/>
    <w:link w:val="FooterChar"/>
    <w:uiPriority w:val="99"/>
    <w:unhideWhenUsed/>
    <w:rsid w:val="005605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05BB"/>
  </w:style>
  <w:style w:type="paragraph" w:styleId="ListParagraph">
    <w:name w:val="List Paragraph"/>
    <w:basedOn w:val="Normal"/>
    <w:uiPriority w:val="34"/>
    <w:qFormat/>
    <w:rsid w:val="00410F6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C4E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C4E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C4E0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4E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4E04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C4E0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C4E0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2218F"/>
    <w:rPr>
      <w:color w:val="954F72" w:themeColor="followed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0B64D4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paragraph" w:styleId="Title">
    <w:name w:val="Title"/>
    <w:basedOn w:val="Normal"/>
    <w:next w:val="Normal"/>
    <w:link w:val="TitleChar"/>
    <w:uiPriority w:val="10"/>
    <w:qFormat/>
    <w:rsid w:val="000B64D4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paragraph" w:customStyle="1" w:styleId="Header1">
    <w:name w:val="Header 1"/>
    <w:basedOn w:val="Normal"/>
    <w:link w:val="Header1Char"/>
    <w:uiPriority w:val="1"/>
    <w:rsid w:val="0FCA6D3A"/>
    <w:pPr>
      <w:keepNext/>
      <w:numPr>
        <w:numId w:val="21"/>
      </w:numPr>
      <w:spacing w:before="240"/>
      <w:contextualSpacing/>
    </w:pPr>
    <w:rPr>
      <w:b/>
      <w:bCs/>
      <w:sz w:val="22"/>
      <w:szCs w:val="22"/>
      <w:lang w:val="fi-FI" w:eastAsia="en-US"/>
    </w:rPr>
  </w:style>
  <w:style w:type="character" w:customStyle="1" w:styleId="Header1Char">
    <w:name w:val="Header 1 Char"/>
    <w:basedOn w:val="DefaultParagraphFont"/>
    <w:link w:val="Header1"/>
    <w:rsid w:val="0FCA6D3A"/>
    <w:rPr>
      <w:rFonts w:asciiTheme="minorHAnsi" w:eastAsiaTheme="minorEastAsia" w:hAnsiTheme="minorHAnsi" w:cstheme="minorBidi"/>
      <w:b/>
      <w:bCs/>
      <w:sz w:val="22"/>
      <w:szCs w:val="22"/>
      <w:lang w:val="fi-FI" w:eastAsia="en-US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0B64D4"/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B64D4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B64D4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B64D4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B64D4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B64D4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B64D4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B64D4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B64D4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B64D4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0B64D4"/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character" w:customStyle="1" w:styleId="SubtitleChar">
    <w:name w:val="Subtitle Char"/>
    <w:basedOn w:val="DefaultParagraphFont"/>
    <w:link w:val="Subtitle"/>
    <w:uiPriority w:val="11"/>
    <w:rsid w:val="000B64D4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0B64D4"/>
    <w:rPr>
      <w:b/>
      <w:bCs/>
    </w:rPr>
  </w:style>
  <w:style w:type="character" w:styleId="Emphasis">
    <w:name w:val="Emphasis"/>
    <w:basedOn w:val="DefaultParagraphFont"/>
    <w:uiPriority w:val="20"/>
    <w:qFormat/>
    <w:rsid w:val="000B64D4"/>
    <w:rPr>
      <w:i/>
      <w:iCs/>
    </w:rPr>
  </w:style>
  <w:style w:type="paragraph" w:styleId="NoSpacing">
    <w:name w:val="No Spacing"/>
    <w:uiPriority w:val="1"/>
    <w:qFormat/>
    <w:rsid w:val="000B64D4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0B64D4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0B64D4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B64D4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B64D4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0B64D4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0B64D4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0B64D4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0B64D4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0B64D4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B64D4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3a3520eb-d6f9-4e18-b0ad-36c682369b01" xsi:nil="true"/>
    <lcf76f155ced4ddcb4097134ff3c332f xmlns="7a529672-346b-4520-86cd-c07ff8d3c37f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9E42BCC085B94B80D8A87E7E43C8AD" ma:contentTypeVersion="20" ma:contentTypeDescription="Create a new document." ma:contentTypeScope="" ma:versionID="0073d53f9c0bdb5c7f249e1f2dae28b1">
  <xsd:schema xmlns:xsd="http://www.w3.org/2001/XMLSchema" xmlns:xs="http://www.w3.org/2001/XMLSchema" xmlns:p="http://schemas.microsoft.com/office/2006/metadata/properties" xmlns:ns1="http://schemas.microsoft.com/sharepoint/v3" xmlns:ns2="3a3520eb-d6f9-4e18-b0ad-36c682369b01" xmlns:ns3="7a529672-346b-4520-86cd-c07ff8d3c37f" targetNamespace="http://schemas.microsoft.com/office/2006/metadata/properties" ma:root="true" ma:fieldsID="0510f63c25e6cee09aada31163d274ce" ns1:_="" ns2:_="" ns3:_="">
    <xsd:import namespace="http://schemas.microsoft.com/sharepoint/v3"/>
    <xsd:import namespace="3a3520eb-d6f9-4e18-b0ad-36c682369b01"/>
    <xsd:import namespace="7a529672-346b-4520-86cd-c07ff8d3c37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1:_ip_UnifiedCompliancePolicyProperties" minOccurs="0"/>
                <xsd:element ref="ns1:_ip_UnifiedCompliancePolicyUIAction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description="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description="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3520eb-d6f9-4e18-b0ad-36c682369b0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e428a2ef-5657-4f38-977d-0c36de1b7ea0}" ma:internalName="TaxCatchAll" ma:showField="CatchAllData" ma:web="3a3520eb-d6f9-4e18-b0ad-36c682369b0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529672-346b-4520-86cd-c07ff8d3c3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ffc9e7aa-05fb-42f4-bfa1-77dc7242316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E96324-0386-4949-BD16-B43A3D1FF1C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3a3520eb-d6f9-4e18-b0ad-36c682369b01"/>
    <ds:schemaRef ds:uri="7a529672-346b-4520-86cd-c07ff8d3c37f"/>
  </ds:schemaRefs>
</ds:datastoreItem>
</file>

<file path=customXml/itemProps2.xml><?xml version="1.0" encoding="utf-8"?>
<ds:datastoreItem xmlns:ds="http://schemas.openxmlformats.org/officeDocument/2006/customXml" ds:itemID="{68405CFE-DF29-416D-BA89-DCCD82A80AD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3A4F221-C076-48A9-89D1-4C98FE976E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a3520eb-d6f9-4e18-b0ad-36c682369b01"/>
    <ds:schemaRef ds:uri="7a529672-346b-4520-86cd-c07ff8d3c3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64E0AB9-3B34-4F75-AC1A-10DF19FC07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3</Pages>
  <Words>691</Words>
  <Characters>3943</Characters>
  <Application>Microsoft Office Word</Application>
  <DocSecurity>0</DocSecurity>
  <Lines>32</Lines>
  <Paragraphs>9</Paragraphs>
  <ScaleCrop>false</ScaleCrop>
  <Company/>
  <LinksUpToDate>false</LinksUpToDate>
  <CharactersWithSpaces>4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ri Kitaba</dc:creator>
  <cp:keywords/>
  <dc:description/>
  <cp:lastModifiedBy>Mélissa R.</cp:lastModifiedBy>
  <cp:revision>27</cp:revision>
  <dcterms:created xsi:type="dcterms:W3CDTF">2021-08-20T23:25:00Z</dcterms:created>
  <dcterms:modified xsi:type="dcterms:W3CDTF">2024-11-27T1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9E42BCC085B94B80D8A87E7E43C8AD</vt:lpwstr>
  </property>
  <property fmtid="{D5CDD505-2E9C-101B-9397-08002B2CF9AE}" pid="3" name="MediaServiceImageTags">
    <vt:lpwstr/>
  </property>
</Properties>
</file>